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969CC" w:rsidRPr="00B80B97" w:rsidRDefault="005969CC" w:rsidP="00C62CA1">
      <w:pPr>
        <w:spacing w:line="360" w:lineRule="auto"/>
        <w:jc w:val="center"/>
        <w:rPr>
          <w:b/>
          <w:lang w:val="sr-Latn-RS"/>
        </w:rPr>
      </w:pPr>
    </w:p>
    <w:p w:rsidR="00C744E6" w:rsidRDefault="00C744E6" w:rsidP="00C62CA1">
      <w:pPr>
        <w:spacing w:line="360" w:lineRule="auto"/>
        <w:jc w:val="center"/>
        <w:rPr>
          <w:b/>
        </w:rPr>
      </w:pPr>
    </w:p>
    <w:p w:rsidR="00C744E6" w:rsidRPr="002932E1" w:rsidRDefault="00C744E6" w:rsidP="00C62CA1">
      <w:pPr>
        <w:spacing w:line="360" w:lineRule="auto"/>
        <w:jc w:val="center"/>
        <w:rPr>
          <w:b/>
          <w:sz w:val="28"/>
          <w:szCs w:val="28"/>
          <w:lang w:val="sr-Cyrl-RS"/>
        </w:rPr>
      </w:pPr>
      <w:r w:rsidRPr="002932E1">
        <w:rPr>
          <w:b/>
          <w:sz w:val="28"/>
          <w:szCs w:val="28"/>
          <w:lang w:val="sr-Cyrl-RS"/>
        </w:rPr>
        <w:t xml:space="preserve">Порозни амфифилни биогелови </w:t>
      </w:r>
      <w:r w:rsidR="00490F8F">
        <w:rPr>
          <w:b/>
          <w:sz w:val="28"/>
          <w:szCs w:val="28"/>
          <w:lang w:val="sr-Cyrl-RS"/>
        </w:rPr>
        <w:t xml:space="preserve">добијени </w:t>
      </w:r>
      <w:r w:rsidR="009C55FC">
        <w:rPr>
          <w:b/>
          <w:sz w:val="28"/>
          <w:szCs w:val="28"/>
          <w:lang w:val="sr-Cyrl-RS"/>
        </w:rPr>
        <w:t xml:space="preserve">једноставним </w:t>
      </w:r>
      <w:r w:rsidRPr="002932E1">
        <w:rPr>
          <w:b/>
          <w:sz w:val="28"/>
          <w:szCs w:val="28"/>
          <w:lang w:val="sr-Cyrl-RS"/>
        </w:rPr>
        <w:t>био-синтетск</w:t>
      </w:r>
      <w:r w:rsidR="009C55FC">
        <w:rPr>
          <w:b/>
          <w:sz w:val="28"/>
          <w:szCs w:val="28"/>
          <w:lang w:val="sr-Cyrl-RS"/>
        </w:rPr>
        <w:t xml:space="preserve">им </w:t>
      </w:r>
      <w:r w:rsidRPr="002932E1">
        <w:rPr>
          <w:b/>
          <w:sz w:val="28"/>
          <w:szCs w:val="28"/>
          <w:lang w:val="sr-Cyrl-RS"/>
        </w:rPr>
        <w:t>поступк</w:t>
      </w:r>
      <w:r w:rsidR="009C55FC">
        <w:rPr>
          <w:b/>
          <w:sz w:val="28"/>
          <w:szCs w:val="28"/>
          <w:lang w:val="sr-Cyrl-RS"/>
        </w:rPr>
        <w:t>ом</w:t>
      </w:r>
    </w:p>
    <w:p w:rsidR="00C744E6" w:rsidRDefault="00C744E6" w:rsidP="00C62CA1">
      <w:pPr>
        <w:spacing w:line="360" w:lineRule="auto"/>
        <w:jc w:val="center"/>
        <w:rPr>
          <w:b/>
          <w:lang w:val="sr-Cyrl-RS"/>
        </w:rPr>
      </w:pPr>
    </w:p>
    <w:p w:rsidR="00C744E6" w:rsidRPr="00247647" w:rsidRDefault="00C744E6" w:rsidP="00C744E6">
      <w:pPr>
        <w:jc w:val="center"/>
      </w:pPr>
      <w:r w:rsidRPr="00247647">
        <w:t>SYED MOHAMMAD DANIEL SYED MOHAMED</w:t>
      </w:r>
      <w:r w:rsidRPr="00320AAC">
        <w:rPr>
          <w:vertAlign w:val="superscript"/>
        </w:rPr>
        <w:t>1</w:t>
      </w:r>
      <w:r w:rsidRPr="00247647">
        <w:t>, M. SUFFIAN M. ANNUAR</w:t>
      </w:r>
      <w:r w:rsidRPr="00247647">
        <w:rPr>
          <w:vertAlign w:val="superscript"/>
        </w:rPr>
        <w:t xml:space="preserve"> 1</w:t>
      </w:r>
      <w:r w:rsidRPr="00247647">
        <w:t>*, THORSTEN HEIDELBERG</w:t>
      </w:r>
      <w:r w:rsidRPr="00247647">
        <w:rPr>
          <w:vertAlign w:val="superscript"/>
        </w:rPr>
        <w:t>2</w:t>
      </w:r>
      <w:r w:rsidRPr="00247647">
        <w:t>, NOR FAEZAH ANSARI</w:t>
      </w:r>
      <w:r w:rsidRPr="00247647">
        <w:rPr>
          <w:vertAlign w:val="superscript"/>
        </w:rPr>
        <w:t>3</w:t>
      </w:r>
      <w:r w:rsidRPr="00247647">
        <w:t xml:space="preserve"> and NOR HIDAYAH ISMAIL</w:t>
      </w:r>
      <w:r w:rsidRPr="00247647">
        <w:rPr>
          <w:vertAlign w:val="superscript"/>
        </w:rPr>
        <w:t>4</w:t>
      </w:r>
    </w:p>
    <w:p w:rsidR="00C744E6" w:rsidRDefault="00C744E6" w:rsidP="00C744E6">
      <w:pPr>
        <w:jc w:val="center"/>
        <w:rPr>
          <w:i/>
          <w:iCs/>
        </w:rPr>
      </w:pPr>
      <w:r>
        <w:rPr>
          <w:i/>
          <w:iCs/>
          <w:vertAlign w:val="superscript"/>
        </w:rPr>
        <w:t>1</w:t>
      </w:r>
      <w:r>
        <w:rPr>
          <w:i/>
          <w:iCs/>
        </w:rPr>
        <w:t xml:space="preserve">Institute of Biological Sciences, Faculty of Science, University of Malaya, 50603, </w:t>
      </w:r>
    </w:p>
    <w:p w:rsidR="00C744E6" w:rsidRDefault="00C744E6" w:rsidP="00C744E6">
      <w:pPr>
        <w:jc w:val="center"/>
        <w:rPr>
          <w:i/>
          <w:iCs/>
        </w:rPr>
      </w:pPr>
      <w:r>
        <w:rPr>
          <w:i/>
          <w:iCs/>
        </w:rPr>
        <w:t>Kuala Lumpur, Malaysia.</w:t>
      </w:r>
    </w:p>
    <w:p w:rsidR="00C744E6" w:rsidRDefault="00C744E6" w:rsidP="00C744E6">
      <w:pPr>
        <w:jc w:val="center"/>
        <w:rPr>
          <w:i/>
          <w:iCs/>
        </w:rPr>
      </w:pPr>
      <w:r>
        <w:rPr>
          <w:i/>
          <w:iCs/>
          <w:vertAlign w:val="superscript"/>
        </w:rPr>
        <w:t>2</w:t>
      </w:r>
      <w:r>
        <w:rPr>
          <w:i/>
          <w:iCs/>
        </w:rPr>
        <w:t xml:space="preserve">Department of Chemistry, Faculty of Science, University of Malaya, 50603, Kuala </w:t>
      </w:r>
    </w:p>
    <w:p w:rsidR="00C744E6" w:rsidRDefault="00C744E6" w:rsidP="00C744E6">
      <w:pPr>
        <w:jc w:val="center"/>
        <w:rPr>
          <w:i/>
          <w:iCs/>
        </w:rPr>
      </w:pPr>
      <w:r>
        <w:rPr>
          <w:i/>
          <w:iCs/>
        </w:rPr>
        <w:t>Lumpur, Malaysia.</w:t>
      </w:r>
    </w:p>
    <w:p w:rsidR="00C744E6" w:rsidRDefault="00C744E6" w:rsidP="00C744E6">
      <w:pPr>
        <w:jc w:val="center"/>
        <w:rPr>
          <w:i/>
          <w:iCs/>
        </w:rPr>
      </w:pPr>
      <w:r>
        <w:rPr>
          <w:i/>
          <w:iCs/>
          <w:vertAlign w:val="superscript"/>
        </w:rPr>
        <w:t>3</w:t>
      </w:r>
      <w:r>
        <w:rPr>
          <w:i/>
          <w:iCs/>
        </w:rPr>
        <w:t xml:space="preserve">Department of Biotechnology, </w:t>
      </w:r>
      <w:proofErr w:type="spellStart"/>
      <w:r>
        <w:rPr>
          <w:i/>
          <w:iCs/>
        </w:rPr>
        <w:t>Kulliyyah</w:t>
      </w:r>
      <w:proofErr w:type="spellEnd"/>
      <w:r>
        <w:rPr>
          <w:i/>
          <w:iCs/>
        </w:rPr>
        <w:t xml:space="preserve"> of Science, International Islamic University Malaysia, Bandar </w:t>
      </w:r>
      <w:proofErr w:type="spellStart"/>
      <w:r>
        <w:rPr>
          <w:i/>
          <w:iCs/>
        </w:rPr>
        <w:t>Indera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Mahkota</w:t>
      </w:r>
      <w:proofErr w:type="spellEnd"/>
      <w:r>
        <w:rPr>
          <w:i/>
          <w:iCs/>
        </w:rPr>
        <w:t xml:space="preserve">, </w:t>
      </w:r>
      <w:proofErr w:type="spellStart"/>
      <w:r>
        <w:rPr>
          <w:i/>
          <w:iCs/>
        </w:rPr>
        <w:t>Kuantan</w:t>
      </w:r>
      <w:proofErr w:type="spellEnd"/>
      <w:r>
        <w:rPr>
          <w:i/>
          <w:iCs/>
        </w:rPr>
        <w:t>, 25200, Pahang, Malaysia.</w:t>
      </w:r>
    </w:p>
    <w:p w:rsidR="00C744E6" w:rsidRDefault="00C744E6" w:rsidP="00C744E6">
      <w:pPr>
        <w:jc w:val="center"/>
        <w:rPr>
          <w:i/>
          <w:iCs/>
        </w:rPr>
      </w:pPr>
      <w:proofErr w:type="gramStart"/>
      <w:r>
        <w:rPr>
          <w:i/>
          <w:iCs/>
          <w:vertAlign w:val="superscript"/>
        </w:rPr>
        <w:t>4</w:t>
      </w:r>
      <w:r>
        <w:rPr>
          <w:i/>
          <w:iCs/>
        </w:rPr>
        <w:t>Research Cluster Office, Institute of Research Management and Services, University of Malaya, 50603, Kuala Lumpur, Malaysia.</w:t>
      </w:r>
      <w:proofErr w:type="gramEnd"/>
    </w:p>
    <w:p w:rsidR="00C744E6" w:rsidRDefault="00C744E6" w:rsidP="00C62CA1">
      <w:pPr>
        <w:spacing w:line="360" w:lineRule="auto"/>
        <w:jc w:val="center"/>
        <w:rPr>
          <w:b/>
          <w:lang w:val="sr-Cyrl-RS"/>
        </w:rPr>
      </w:pPr>
    </w:p>
    <w:p w:rsidR="00C744E6" w:rsidRDefault="00C744E6" w:rsidP="00C744E6">
      <w:pPr>
        <w:spacing w:line="360" w:lineRule="auto"/>
        <w:jc w:val="both"/>
        <w:rPr>
          <w:lang w:val="sr-Cyrl-RS"/>
        </w:rPr>
      </w:pPr>
      <w:r w:rsidRPr="00C744E6">
        <w:rPr>
          <w:lang w:val="sr-Cyrl-RS"/>
        </w:rPr>
        <w:t xml:space="preserve">Извод: </w:t>
      </w:r>
      <w:r>
        <w:rPr>
          <w:lang w:val="sr-Cyrl-RS"/>
        </w:rPr>
        <w:t xml:space="preserve">Реакција калемљења </w:t>
      </w:r>
      <w:r w:rsidR="007C205C">
        <w:rPr>
          <w:lang w:val="sr-Cyrl-RS"/>
        </w:rPr>
        <w:t>глицерол-1,3-дигли</w:t>
      </w:r>
      <w:r w:rsidR="00BD63F0">
        <w:rPr>
          <w:lang w:val="sr-Cyrl-RS"/>
        </w:rPr>
        <w:t>це</w:t>
      </w:r>
      <w:r w:rsidR="00B80B97">
        <w:rPr>
          <w:lang w:val="sr-Cyrl-RS"/>
        </w:rPr>
        <w:t>р</w:t>
      </w:r>
      <w:r w:rsidR="00EB6F4E">
        <w:rPr>
          <w:lang w:val="sr-Latn-RS"/>
        </w:rPr>
        <w:t>o</w:t>
      </w:r>
      <w:r w:rsidR="00EB6F4E">
        <w:rPr>
          <w:lang w:val="sr-Cyrl-RS"/>
        </w:rPr>
        <w:t>лат</w:t>
      </w:r>
      <w:r w:rsidR="007C205C">
        <w:rPr>
          <w:lang w:val="sr-Cyrl-RS"/>
        </w:rPr>
        <w:t>-диакрилата</w:t>
      </w:r>
      <w:r w:rsidR="00BD63F0">
        <w:rPr>
          <w:lang w:val="sr-Cyrl-RS"/>
        </w:rPr>
        <w:t xml:space="preserve"> (триглицерол-диакрилат</w:t>
      </w:r>
      <w:r w:rsidR="00EB6F4E">
        <w:rPr>
          <w:lang w:val="sr-Cyrl-RS"/>
        </w:rPr>
        <w:t>а</w:t>
      </w:r>
      <w:bookmarkStart w:id="0" w:name="_GoBack"/>
      <w:bookmarkEnd w:id="0"/>
      <w:r w:rsidR="00BD63F0">
        <w:rPr>
          <w:lang w:val="sr-Cyrl-RS"/>
        </w:rPr>
        <w:t>)</w:t>
      </w:r>
      <w:r w:rsidR="007C205C">
        <w:rPr>
          <w:lang w:val="sr-Cyrl-RS"/>
        </w:rPr>
        <w:t xml:space="preserve"> </w:t>
      </w:r>
      <w:r w:rsidR="00E02DD1">
        <w:t>(GDD)</w:t>
      </w:r>
      <w:r w:rsidR="00E02DD1">
        <w:rPr>
          <w:lang w:val="sr-Cyrl-RS"/>
        </w:rPr>
        <w:t xml:space="preserve"> на </w:t>
      </w:r>
      <w:r>
        <w:rPr>
          <w:lang w:val="sr-Cyrl-RS"/>
        </w:rPr>
        <w:t>поли(3-хидрокси</w:t>
      </w:r>
      <w:r w:rsidR="00BF4C37">
        <w:rPr>
          <w:lang w:val="sr-Cyrl-RS"/>
        </w:rPr>
        <w:t>-</w:t>
      </w:r>
      <w:r>
        <w:rPr>
          <w:lang w:val="sr-Cyrl-RS"/>
        </w:rPr>
        <w:t xml:space="preserve">алканоат) средње дужине </w:t>
      </w:r>
      <w:r w:rsidR="00F26EEC">
        <w:rPr>
          <w:lang w:val="sr-Cyrl-RS"/>
        </w:rPr>
        <w:t>бочн</w:t>
      </w:r>
      <w:r w:rsidR="00AA0691">
        <w:rPr>
          <w:lang w:val="sr-Cyrl-RS"/>
        </w:rPr>
        <w:t xml:space="preserve">их </w:t>
      </w:r>
      <w:r w:rsidR="00F26EEC">
        <w:rPr>
          <w:lang w:val="sr-Cyrl-RS"/>
        </w:rPr>
        <w:t xml:space="preserve">алкил </w:t>
      </w:r>
      <w:r>
        <w:rPr>
          <w:lang w:val="sr-Cyrl-RS"/>
        </w:rPr>
        <w:t>лан</w:t>
      </w:r>
      <w:r w:rsidR="00AA0691">
        <w:rPr>
          <w:lang w:val="sr-Cyrl-RS"/>
        </w:rPr>
        <w:t>а</w:t>
      </w:r>
      <w:r>
        <w:rPr>
          <w:lang w:val="sr-Cyrl-RS"/>
        </w:rPr>
        <w:t xml:space="preserve">ца </w:t>
      </w:r>
      <w:r>
        <w:t>(mcl-PHA)</w:t>
      </w:r>
      <w:r>
        <w:rPr>
          <w:lang w:val="sr-Cyrl-RS"/>
        </w:rPr>
        <w:t xml:space="preserve"> је извођена у раствору ацетона у присуству бензиол-пероксида</w:t>
      </w:r>
      <w:r w:rsidR="002C59E6">
        <w:rPr>
          <w:lang w:val="sr-Cyrl-RS"/>
        </w:rPr>
        <w:t>,</w:t>
      </w:r>
      <w:r>
        <w:rPr>
          <w:lang w:val="sr-Cyrl-RS"/>
        </w:rPr>
        <w:t xml:space="preserve"> као иницијатора. </w:t>
      </w:r>
      <w:r w:rsidR="002C59E6">
        <w:rPr>
          <w:lang w:val="sr-Cyrl-RS"/>
        </w:rPr>
        <w:t xml:space="preserve">Механизам реакције калемљења </w:t>
      </w:r>
      <w:r w:rsidR="00BF4C37">
        <w:rPr>
          <w:lang w:val="sr-Cyrl-RS"/>
        </w:rPr>
        <w:t xml:space="preserve">на полимерне ланце </w:t>
      </w:r>
      <w:r w:rsidR="002C59E6">
        <w:rPr>
          <w:lang w:val="sr-Cyrl-RS"/>
        </w:rPr>
        <w:t xml:space="preserve">је детаљно приказан и </w:t>
      </w:r>
      <w:r>
        <w:rPr>
          <w:lang w:val="sr-Cyrl-RS"/>
        </w:rPr>
        <w:t>знатно побољшан у односу на претхо</w:t>
      </w:r>
      <w:r w:rsidR="001E4751">
        <w:rPr>
          <w:lang w:val="sr-Cyrl-RS"/>
        </w:rPr>
        <w:t>д</w:t>
      </w:r>
      <w:r>
        <w:rPr>
          <w:lang w:val="sr-Cyrl-RS"/>
        </w:rPr>
        <w:t xml:space="preserve">но </w:t>
      </w:r>
      <w:r w:rsidR="002C59E6">
        <w:rPr>
          <w:lang w:val="sr-Cyrl-RS"/>
        </w:rPr>
        <w:t xml:space="preserve">описане </w:t>
      </w:r>
      <w:r>
        <w:rPr>
          <w:lang w:val="sr-Cyrl-RS"/>
        </w:rPr>
        <w:t xml:space="preserve">у литератури. </w:t>
      </w:r>
      <w:r w:rsidR="007C205C">
        <w:rPr>
          <w:lang w:val="sr-Cyrl-RS"/>
        </w:rPr>
        <w:t>Слободним р</w:t>
      </w:r>
      <w:r w:rsidR="00BF4C37">
        <w:rPr>
          <w:lang w:val="sr-Cyrl-RS"/>
        </w:rPr>
        <w:t>адикалима иницирано к</w:t>
      </w:r>
      <w:r w:rsidR="00A37634">
        <w:rPr>
          <w:lang w:val="sr-Cyrl-RS"/>
        </w:rPr>
        <w:t xml:space="preserve">алемљење </w:t>
      </w:r>
      <w:r w:rsidR="002C59E6">
        <w:rPr>
          <w:lang w:val="sr-Cyrl-RS"/>
        </w:rPr>
        <w:t xml:space="preserve">омогућава међусобно повезивање </w:t>
      </w:r>
      <w:r w:rsidR="002C59E6">
        <w:t>mcl-PHA</w:t>
      </w:r>
      <w:r w:rsidR="002C59E6">
        <w:rPr>
          <w:lang w:val="sr-Cyrl-RS"/>
        </w:rPr>
        <w:t xml:space="preserve"> и </w:t>
      </w:r>
      <w:r w:rsidR="002C59E6">
        <w:t>GDD</w:t>
      </w:r>
      <w:r w:rsidR="002C59E6">
        <w:rPr>
          <w:lang w:val="sr-Cyrl-RS"/>
        </w:rPr>
        <w:t xml:space="preserve"> молекула преко </w:t>
      </w:r>
      <w:r w:rsidR="00A37634">
        <w:rPr>
          <w:rFonts w:ascii="Symbol" w:hAnsi="Symbol"/>
        </w:rPr>
        <w:t></w:t>
      </w:r>
      <w:r w:rsidR="00A37634">
        <w:t>-</w:t>
      </w:r>
      <w:r w:rsidR="00A37634">
        <w:rPr>
          <w:rFonts w:ascii="Symbol" w:hAnsi="Symbol"/>
        </w:rPr>
        <w:t></w:t>
      </w:r>
      <w:r w:rsidR="00A37634">
        <w:t xml:space="preserve"> </w:t>
      </w:r>
      <w:r w:rsidR="00A37634">
        <w:rPr>
          <w:lang w:val="sr-Cyrl-RS"/>
        </w:rPr>
        <w:t>угљени</w:t>
      </w:r>
      <w:r w:rsidR="00AA0691">
        <w:rPr>
          <w:lang w:val="sr-Cyrl-RS"/>
        </w:rPr>
        <w:t xml:space="preserve">чне везе, </w:t>
      </w:r>
      <w:r w:rsidR="00A37634">
        <w:rPr>
          <w:lang w:val="sr-Cyrl-RS"/>
        </w:rPr>
        <w:t>при чему настаје умрежена структура полимера са сво</w:t>
      </w:r>
      <w:r w:rsidR="002C59E6">
        <w:rPr>
          <w:lang w:val="sr-Cyrl-RS"/>
        </w:rPr>
        <w:t>ј</w:t>
      </w:r>
      <w:r w:rsidR="00A37634">
        <w:rPr>
          <w:lang w:val="sr-Cyrl-RS"/>
        </w:rPr>
        <w:t xml:space="preserve">ствима гела. Термичка својства кополимера са различитим садржајем калемљених грана су анализирана у </w:t>
      </w:r>
      <w:r w:rsidR="00FC7836">
        <w:rPr>
          <w:lang w:val="sr-Cyrl-RS"/>
        </w:rPr>
        <w:t xml:space="preserve">зависности од </w:t>
      </w:r>
      <w:r w:rsidR="00A37634">
        <w:rPr>
          <w:lang w:val="sr-Cyrl-RS"/>
        </w:rPr>
        <w:t>концентрациј</w:t>
      </w:r>
      <w:r w:rsidR="00D63722">
        <w:rPr>
          <w:lang w:val="sr-Cyrl-RS"/>
        </w:rPr>
        <w:t>е</w:t>
      </w:r>
      <w:r w:rsidR="00A37634">
        <w:rPr>
          <w:lang w:val="sr-Cyrl-RS"/>
        </w:rPr>
        <w:t xml:space="preserve"> иницијатора</w:t>
      </w:r>
      <w:r w:rsidR="00BF4C37">
        <w:rPr>
          <w:lang w:val="sr-Cyrl-RS"/>
        </w:rPr>
        <w:t xml:space="preserve"> и </w:t>
      </w:r>
      <w:r w:rsidR="00A37634">
        <w:t>GDD</w:t>
      </w:r>
      <w:r w:rsidR="00A37634">
        <w:rPr>
          <w:lang w:val="sr-Cyrl-RS"/>
        </w:rPr>
        <w:t xml:space="preserve"> мономера, </w:t>
      </w:r>
      <w:r w:rsidR="00BF4C37">
        <w:rPr>
          <w:lang w:val="sr-Cyrl-RS"/>
        </w:rPr>
        <w:t xml:space="preserve">као и </w:t>
      </w:r>
      <w:r w:rsidR="00A37634">
        <w:rPr>
          <w:lang w:val="sr-Cyrl-RS"/>
        </w:rPr>
        <w:t>времена изв</w:t>
      </w:r>
      <w:r w:rsidR="002C59E6">
        <w:rPr>
          <w:lang w:val="sr-Cyrl-RS"/>
        </w:rPr>
        <w:t>о</w:t>
      </w:r>
      <w:r w:rsidR="00A37634">
        <w:rPr>
          <w:lang w:val="sr-Cyrl-RS"/>
        </w:rPr>
        <w:t xml:space="preserve">ђења реакције </w:t>
      </w:r>
      <w:r w:rsidR="00D63722">
        <w:rPr>
          <w:lang w:val="sr-Cyrl-RS"/>
        </w:rPr>
        <w:t xml:space="preserve">полимеризације </w:t>
      </w:r>
      <w:r w:rsidR="00A37634">
        <w:rPr>
          <w:lang w:val="sr-Cyrl-RS"/>
        </w:rPr>
        <w:t>и температуре. Показано је да су а</w:t>
      </w:r>
      <w:r w:rsidR="00E02DD1">
        <w:rPr>
          <w:lang w:val="sr-Cyrl-RS"/>
        </w:rPr>
        <w:t>п</w:t>
      </w:r>
      <w:r w:rsidR="00A37634">
        <w:rPr>
          <w:lang w:val="sr-Cyrl-RS"/>
        </w:rPr>
        <w:t>со</w:t>
      </w:r>
      <w:r w:rsidR="00E02DD1">
        <w:rPr>
          <w:lang w:val="sr-Cyrl-RS"/>
        </w:rPr>
        <w:t>р</w:t>
      </w:r>
      <w:r w:rsidR="00A37634">
        <w:rPr>
          <w:lang w:val="sr-Cyrl-RS"/>
        </w:rPr>
        <w:t>п</w:t>
      </w:r>
      <w:r w:rsidR="00E02DD1">
        <w:rPr>
          <w:lang w:val="sr-Cyrl-RS"/>
        </w:rPr>
        <w:t xml:space="preserve">ција воде и порозност </w:t>
      </w:r>
      <w:r w:rsidR="009545D5">
        <w:rPr>
          <w:lang w:val="sr-Cyrl-RS"/>
        </w:rPr>
        <w:t xml:space="preserve">синтетисаних </w:t>
      </w:r>
      <w:r w:rsidR="00E02DD1">
        <w:rPr>
          <w:lang w:val="sr-Cyrl-RS"/>
        </w:rPr>
        <w:t xml:space="preserve">гелова знатно повећани у поређењу са полазним </w:t>
      </w:r>
      <w:r w:rsidR="00D63722">
        <w:rPr>
          <w:lang w:val="sr-Cyrl-RS"/>
        </w:rPr>
        <w:t xml:space="preserve">полимерном, </w:t>
      </w:r>
      <w:r w:rsidR="00E02DD1">
        <w:t>mcl-PHA</w:t>
      </w:r>
      <w:r w:rsidR="00E02DD1">
        <w:rPr>
          <w:lang w:val="sr-Cyrl-RS"/>
        </w:rPr>
        <w:t>.</w:t>
      </w:r>
      <w:r w:rsidR="00A37634">
        <w:rPr>
          <w:lang w:val="sr-Cyrl-RS"/>
        </w:rPr>
        <w:t xml:space="preserve"> </w:t>
      </w:r>
    </w:p>
    <w:p w:rsidR="00D63722" w:rsidRPr="00A37634" w:rsidRDefault="00D63722" w:rsidP="00C744E6">
      <w:pPr>
        <w:spacing w:line="360" w:lineRule="auto"/>
        <w:jc w:val="both"/>
        <w:rPr>
          <w:lang w:val="sr-Cyrl-RS"/>
        </w:rPr>
      </w:pPr>
    </w:p>
    <w:p w:rsidR="00D63722" w:rsidRDefault="00E02DD1" w:rsidP="00C744E6">
      <w:pPr>
        <w:spacing w:line="360" w:lineRule="auto"/>
        <w:jc w:val="both"/>
        <w:rPr>
          <w:lang w:val="sr-Cyrl-RS"/>
        </w:rPr>
      </w:pPr>
      <w:r>
        <w:rPr>
          <w:lang w:val="sr-Cyrl-RS"/>
        </w:rPr>
        <w:t xml:space="preserve">Кључне речи: Биогел; </w:t>
      </w:r>
      <w:r w:rsidR="00F03240">
        <w:rPr>
          <w:lang w:val="sr-Cyrl-RS"/>
        </w:rPr>
        <w:t>био-синтетски поступак</w:t>
      </w:r>
      <w:r>
        <w:rPr>
          <w:lang w:val="sr-Cyrl-RS"/>
        </w:rPr>
        <w:t>; биополимер; калемљење у пристству радикала.</w:t>
      </w:r>
    </w:p>
    <w:p w:rsidR="00D63722" w:rsidRDefault="00D63722" w:rsidP="00C744E6">
      <w:pPr>
        <w:spacing w:line="360" w:lineRule="auto"/>
        <w:jc w:val="both"/>
        <w:rPr>
          <w:i/>
          <w:iCs/>
          <w:lang w:val="sr-Cyrl-RS"/>
        </w:rPr>
      </w:pPr>
    </w:p>
    <w:p w:rsidR="00D64E1F" w:rsidRDefault="00D64E1F" w:rsidP="00C62CA1">
      <w:pPr>
        <w:spacing w:line="360" w:lineRule="auto"/>
        <w:jc w:val="center"/>
        <w:rPr>
          <w:b/>
        </w:rPr>
      </w:pPr>
    </w:p>
    <w:p w:rsidR="00D64E1F" w:rsidRDefault="00D64E1F" w:rsidP="00C62CA1">
      <w:pPr>
        <w:spacing w:line="360" w:lineRule="auto"/>
        <w:jc w:val="center"/>
        <w:rPr>
          <w:b/>
        </w:rPr>
      </w:pPr>
    </w:p>
    <w:p w:rsidR="005969CC" w:rsidRDefault="005969CC" w:rsidP="00C62CA1">
      <w:pPr>
        <w:spacing w:line="360" w:lineRule="auto"/>
        <w:jc w:val="center"/>
        <w:rPr>
          <w:b/>
        </w:rPr>
      </w:pPr>
    </w:p>
    <w:p w:rsidR="00D64E1F" w:rsidRDefault="00D64E1F" w:rsidP="00C62CA1">
      <w:pPr>
        <w:spacing w:line="360" w:lineRule="auto"/>
        <w:jc w:val="center"/>
        <w:rPr>
          <w:b/>
        </w:rPr>
      </w:pPr>
    </w:p>
    <w:sectPr w:rsidR="00D64E1F" w:rsidSect="00880F97">
      <w:footerReference w:type="default" r:id="rId9"/>
      <w:pgSz w:w="11909" w:h="16834" w:code="9"/>
      <w:pgMar w:top="1440" w:right="1440" w:bottom="1440" w:left="1440" w:header="720" w:footer="720" w:gutter="0"/>
      <w:lnNumType w:countBy="1" w:restart="continuous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B15DB" w:rsidRDefault="009B15DB" w:rsidP="008F322A">
      <w:r>
        <w:separator/>
      </w:r>
    </w:p>
  </w:endnote>
  <w:endnote w:type="continuationSeparator" w:id="0">
    <w:p w:rsidR="009B15DB" w:rsidRDefault="009B15DB" w:rsidP="008F32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894547121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174071" w:rsidRDefault="00174071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B6F4E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174071" w:rsidRDefault="00174071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B15DB" w:rsidRDefault="009B15DB" w:rsidP="008F322A">
      <w:r>
        <w:separator/>
      </w:r>
    </w:p>
  </w:footnote>
  <w:footnote w:type="continuationSeparator" w:id="0">
    <w:p w:rsidR="009B15DB" w:rsidRDefault="009B15DB" w:rsidP="008F322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00000001"/>
    <w:name w:val="WW8Num1"/>
    <w:lvl w:ilvl="0">
      <w:start w:val="3"/>
      <w:numFmt w:val="decimal"/>
      <w:lvlText w:val="%1"/>
      <w:lvlJc w:val="left"/>
      <w:pPr>
        <w:tabs>
          <w:tab w:val="num" w:pos="570"/>
        </w:tabs>
        <w:ind w:left="570" w:hanging="570"/>
      </w:pPr>
      <w:rPr>
        <w:b/>
        <w:strike w:val="0"/>
        <w:dstrike w:val="0"/>
        <w:u w:val="none"/>
        <w:effect w:val="none"/>
      </w:rPr>
    </w:lvl>
    <w:lvl w:ilvl="1">
      <w:start w:val="1"/>
      <w:numFmt w:val="decimal"/>
      <w:lvlText w:val="%1.%2"/>
      <w:lvlJc w:val="left"/>
      <w:pPr>
        <w:tabs>
          <w:tab w:val="num" w:pos="570"/>
        </w:tabs>
        <w:ind w:left="570" w:hanging="570"/>
      </w:pPr>
      <w:rPr>
        <w:strike w:val="0"/>
        <w:dstrike w:val="0"/>
        <w:u w:val="none"/>
        <w:effect w:val="none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b/>
        <w:strike w:val="0"/>
        <w:dstrike w:val="0"/>
        <w:u w:val="none"/>
        <w:effect w:val="none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u w:val="single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u w:val="single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u w:val="single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u w:val="single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u w:val="single"/>
      </w:rPr>
    </w:lvl>
    <w:lvl w:ilvl="8">
      <w:start w:val="1"/>
      <w:numFmt w:val="decimal"/>
      <w:lvlText w:val="%1.%2.%3.%4.%5.%6.%7.%8.%9"/>
      <w:lvlJc w:val="left"/>
      <w:pPr>
        <w:tabs>
          <w:tab w:val="num" w:pos="2160"/>
        </w:tabs>
        <w:ind w:left="2160" w:hanging="2160"/>
      </w:pPr>
      <w:rPr>
        <w:u w:val="single"/>
      </w:rPr>
    </w:lvl>
  </w:abstractNum>
  <w:abstractNum w:abstractNumId="1">
    <w:nsid w:val="00000002"/>
    <w:multiLevelType w:val="multilevel"/>
    <w:tmpl w:val="00000002"/>
    <w:name w:val="WW8Num2"/>
    <w:lvl w:ilvl="0">
      <w:start w:val="2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ascii="Times New Roman" w:hAnsi="Times New Roman" w:cs="Times New Roman"/>
        <w:b/>
        <w:color w:val="auto"/>
        <w:sz w:val="28"/>
      </w:rPr>
    </w:lvl>
    <w:lvl w:ilvl="1">
      <w:start w:val="4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ascii="Times New Roman" w:hAnsi="Times New Roman" w:cs="Times New Roman"/>
        <w:b/>
        <w:color w:val="auto"/>
        <w:sz w:val="28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ascii="Times New Roman" w:hAnsi="Times New Roman" w:cs="Times New Roman"/>
        <w:b/>
        <w:color w:val="auto"/>
        <w:sz w:val="28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ascii="Times New Roman" w:hAnsi="Times New Roman" w:cs="Times New Roman"/>
        <w:b/>
        <w:color w:val="auto"/>
        <w:sz w:val="28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ascii="Times New Roman" w:hAnsi="Times New Roman" w:cs="Times New Roman"/>
        <w:b/>
        <w:color w:val="auto"/>
        <w:sz w:val="28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ascii="Times New Roman" w:hAnsi="Times New Roman" w:cs="Times New Roman"/>
        <w:b/>
        <w:color w:val="auto"/>
        <w:sz w:val="28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ascii="Times New Roman" w:hAnsi="Times New Roman" w:cs="Times New Roman"/>
        <w:b/>
        <w:color w:val="auto"/>
        <w:sz w:val="28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ascii="Times New Roman" w:hAnsi="Times New Roman" w:cs="Times New Roman"/>
        <w:b/>
        <w:color w:val="auto"/>
        <w:sz w:val="28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ascii="Times New Roman" w:hAnsi="Times New Roman" w:cs="Times New Roman"/>
        <w:b/>
        <w:color w:val="auto"/>
        <w:sz w:val="28"/>
      </w:rPr>
    </w:lvl>
  </w:abstractNum>
  <w:abstractNum w:abstractNumId="2">
    <w:nsid w:val="009D4006"/>
    <w:multiLevelType w:val="hybridMultilevel"/>
    <w:tmpl w:val="3D5446DA"/>
    <w:lvl w:ilvl="0" w:tplc="AE06BD42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010B31F6"/>
    <w:multiLevelType w:val="hybridMultilevel"/>
    <w:tmpl w:val="D5D269AC"/>
    <w:lvl w:ilvl="0" w:tplc="F732EE1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08432E4A"/>
    <w:multiLevelType w:val="hybridMultilevel"/>
    <w:tmpl w:val="F20683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0221F4A"/>
    <w:multiLevelType w:val="hybridMultilevel"/>
    <w:tmpl w:val="D97AC81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197E23A6"/>
    <w:multiLevelType w:val="hybridMultilevel"/>
    <w:tmpl w:val="3DAEC1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C323C2D"/>
    <w:multiLevelType w:val="hybridMultilevel"/>
    <w:tmpl w:val="5F1072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1540DC3"/>
    <w:multiLevelType w:val="hybridMultilevel"/>
    <w:tmpl w:val="265E68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032102A"/>
    <w:multiLevelType w:val="hybridMultilevel"/>
    <w:tmpl w:val="9A0E7BD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40391EC3"/>
    <w:multiLevelType w:val="hybridMultilevel"/>
    <w:tmpl w:val="CE6204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65CC9CA6">
      <w:start w:val="1"/>
      <w:numFmt w:val="upperLetter"/>
      <w:lvlText w:val="%2."/>
      <w:lvlJc w:val="left"/>
      <w:pPr>
        <w:ind w:left="1440" w:hanging="360"/>
      </w:pPr>
      <w:rPr>
        <w:rFonts w:hint="default"/>
        <w:color w:val="auto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45661E35"/>
    <w:multiLevelType w:val="hybridMultilevel"/>
    <w:tmpl w:val="11E6E6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8546944"/>
    <w:multiLevelType w:val="hybridMultilevel"/>
    <w:tmpl w:val="179E5B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62E52471"/>
    <w:multiLevelType w:val="hybridMultilevel"/>
    <w:tmpl w:val="D51E666A"/>
    <w:lvl w:ilvl="0" w:tplc="6EB2423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  <w:lvlOverride w:ilvl="0">
      <w:startOverride w:val="3"/>
    </w:lvlOverride>
    <w:lvlOverride w:ilvl="1">
      <w:startOverride w:val="4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</w:num>
  <w:num w:numId="4">
    <w:abstractNumId w:val="4"/>
  </w:num>
  <w:num w:numId="5">
    <w:abstractNumId w:val="11"/>
  </w:num>
  <w:num w:numId="6">
    <w:abstractNumId w:val="7"/>
  </w:num>
  <w:num w:numId="7">
    <w:abstractNumId w:val="13"/>
  </w:num>
  <w:num w:numId="8">
    <w:abstractNumId w:val="8"/>
  </w:num>
  <w:num w:numId="9">
    <w:abstractNumId w:val="9"/>
  </w:num>
  <w:num w:numId="10">
    <w:abstractNumId w:val="6"/>
  </w:num>
  <w:num w:numId="11">
    <w:abstractNumId w:val="1"/>
  </w:num>
  <w:num w:numId="12">
    <w:abstractNumId w:val="12"/>
  </w:num>
  <w:num w:numId="13">
    <w:abstractNumId w:val="5"/>
  </w:num>
  <w:num w:numId="14">
    <w:abstractNumId w:val="3"/>
  </w:num>
  <w:num w:numId="15">
    <w:abstractNumId w:val="2"/>
  </w:num>
  <w:num w:numId="1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wMTE2NTc2MjQzNDFU0lEKTi0uzszPAykwqwUAmC3zgywAAAA="/>
  </w:docVars>
  <w:rsids>
    <w:rsidRoot w:val="008E51AD"/>
    <w:rsid w:val="00004C9E"/>
    <w:rsid w:val="00013682"/>
    <w:rsid w:val="00014AFB"/>
    <w:rsid w:val="000158DB"/>
    <w:rsid w:val="000170B2"/>
    <w:rsid w:val="00020A48"/>
    <w:rsid w:val="000210AC"/>
    <w:rsid w:val="00021B5B"/>
    <w:rsid w:val="00021E56"/>
    <w:rsid w:val="000220E6"/>
    <w:rsid w:val="000225CE"/>
    <w:rsid w:val="000259BE"/>
    <w:rsid w:val="00031DA8"/>
    <w:rsid w:val="0003302B"/>
    <w:rsid w:val="0003337C"/>
    <w:rsid w:val="0003426C"/>
    <w:rsid w:val="00034C77"/>
    <w:rsid w:val="00040671"/>
    <w:rsid w:val="000407A3"/>
    <w:rsid w:val="000434B8"/>
    <w:rsid w:val="0004409A"/>
    <w:rsid w:val="0004553B"/>
    <w:rsid w:val="000463DA"/>
    <w:rsid w:val="00046519"/>
    <w:rsid w:val="0005092F"/>
    <w:rsid w:val="0005176B"/>
    <w:rsid w:val="00051984"/>
    <w:rsid w:val="00053FAE"/>
    <w:rsid w:val="00054A99"/>
    <w:rsid w:val="0005736F"/>
    <w:rsid w:val="00060B93"/>
    <w:rsid w:val="00061EEE"/>
    <w:rsid w:val="00062C02"/>
    <w:rsid w:val="000641F1"/>
    <w:rsid w:val="000717F9"/>
    <w:rsid w:val="00073445"/>
    <w:rsid w:val="00074B49"/>
    <w:rsid w:val="00074FB0"/>
    <w:rsid w:val="000805C4"/>
    <w:rsid w:val="00081B97"/>
    <w:rsid w:val="00083D5F"/>
    <w:rsid w:val="0008555C"/>
    <w:rsid w:val="00085BD4"/>
    <w:rsid w:val="000930C4"/>
    <w:rsid w:val="00094791"/>
    <w:rsid w:val="00094CAD"/>
    <w:rsid w:val="000958DB"/>
    <w:rsid w:val="00096808"/>
    <w:rsid w:val="00096BA9"/>
    <w:rsid w:val="00096D93"/>
    <w:rsid w:val="000A0ED5"/>
    <w:rsid w:val="000A180F"/>
    <w:rsid w:val="000A552A"/>
    <w:rsid w:val="000A5814"/>
    <w:rsid w:val="000B0605"/>
    <w:rsid w:val="000B0C65"/>
    <w:rsid w:val="000B1432"/>
    <w:rsid w:val="000B243A"/>
    <w:rsid w:val="000B2FA9"/>
    <w:rsid w:val="000B3024"/>
    <w:rsid w:val="000B6E92"/>
    <w:rsid w:val="000C248E"/>
    <w:rsid w:val="000C4AED"/>
    <w:rsid w:val="000C64DA"/>
    <w:rsid w:val="000D0C74"/>
    <w:rsid w:val="000D2C5D"/>
    <w:rsid w:val="000D4F7F"/>
    <w:rsid w:val="000E2C2B"/>
    <w:rsid w:val="000E508E"/>
    <w:rsid w:val="000E50BC"/>
    <w:rsid w:val="000E5D4C"/>
    <w:rsid w:val="000F2A37"/>
    <w:rsid w:val="000F2E4E"/>
    <w:rsid w:val="000F2F84"/>
    <w:rsid w:val="000F4F16"/>
    <w:rsid w:val="000F54C3"/>
    <w:rsid w:val="000F5E7B"/>
    <w:rsid w:val="000F7211"/>
    <w:rsid w:val="001005B7"/>
    <w:rsid w:val="00105FD8"/>
    <w:rsid w:val="00106606"/>
    <w:rsid w:val="0011318E"/>
    <w:rsid w:val="00115EBE"/>
    <w:rsid w:val="00116DDD"/>
    <w:rsid w:val="0012256C"/>
    <w:rsid w:val="001227D6"/>
    <w:rsid w:val="0012392F"/>
    <w:rsid w:val="00125CC8"/>
    <w:rsid w:val="00125DF1"/>
    <w:rsid w:val="00126717"/>
    <w:rsid w:val="001269E4"/>
    <w:rsid w:val="001301A7"/>
    <w:rsid w:val="0013149F"/>
    <w:rsid w:val="00131F4D"/>
    <w:rsid w:val="001336F7"/>
    <w:rsid w:val="00133CD3"/>
    <w:rsid w:val="001348DF"/>
    <w:rsid w:val="00135458"/>
    <w:rsid w:val="001357F8"/>
    <w:rsid w:val="001359A2"/>
    <w:rsid w:val="00137432"/>
    <w:rsid w:val="00140A27"/>
    <w:rsid w:val="00140ECA"/>
    <w:rsid w:val="00144D7C"/>
    <w:rsid w:val="00145035"/>
    <w:rsid w:val="00145C67"/>
    <w:rsid w:val="001467E6"/>
    <w:rsid w:val="00154B6F"/>
    <w:rsid w:val="0015730D"/>
    <w:rsid w:val="0016114F"/>
    <w:rsid w:val="00161FFC"/>
    <w:rsid w:val="001626AB"/>
    <w:rsid w:val="00162B7D"/>
    <w:rsid w:val="0016464D"/>
    <w:rsid w:val="001648B3"/>
    <w:rsid w:val="00164B46"/>
    <w:rsid w:val="00164C50"/>
    <w:rsid w:val="001662CC"/>
    <w:rsid w:val="001671B0"/>
    <w:rsid w:val="001700B5"/>
    <w:rsid w:val="0017011D"/>
    <w:rsid w:val="00174071"/>
    <w:rsid w:val="00174650"/>
    <w:rsid w:val="00174EF8"/>
    <w:rsid w:val="00175961"/>
    <w:rsid w:val="001764A6"/>
    <w:rsid w:val="00176E21"/>
    <w:rsid w:val="00180C81"/>
    <w:rsid w:val="00180D7E"/>
    <w:rsid w:val="00183596"/>
    <w:rsid w:val="00183FC5"/>
    <w:rsid w:val="00184294"/>
    <w:rsid w:val="001842BA"/>
    <w:rsid w:val="00186643"/>
    <w:rsid w:val="0019518F"/>
    <w:rsid w:val="00196E37"/>
    <w:rsid w:val="00197ABE"/>
    <w:rsid w:val="001A21AE"/>
    <w:rsid w:val="001A231B"/>
    <w:rsid w:val="001A3E8F"/>
    <w:rsid w:val="001A420E"/>
    <w:rsid w:val="001A43AF"/>
    <w:rsid w:val="001A45B1"/>
    <w:rsid w:val="001A4E1E"/>
    <w:rsid w:val="001A662E"/>
    <w:rsid w:val="001A6637"/>
    <w:rsid w:val="001A6B35"/>
    <w:rsid w:val="001A794E"/>
    <w:rsid w:val="001B33BE"/>
    <w:rsid w:val="001B5F49"/>
    <w:rsid w:val="001C0E4C"/>
    <w:rsid w:val="001C0FB5"/>
    <w:rsid w:val="001C10A5"/>
    <w:rsid w:val="001C1346"/>
    <w:rsid w:val="001C1879"/>
    <w:rsid w:val="001C1960"/>
    <w:rsid w:val="001C1BD2"/>
    <w:rsid w:val="001C2339"/>
    <w:rsid w:val="001C2DB6"/>
    <w:rsid w:val="001C34A7"/>
    <w:rsid w:val="001C4AAF"/>
    <w:rsid w:val="001C5E86"/>
    <w:rsid w:val="001C7E8F"/>
    <w:rsid w:val="001D0EDE"/>
    <w:rsid w:val="001D1452"/>
    <w:rsid w:val="001D1BB0"/>
    <w:rsid w:val="001D3922"/>
    <w:rsid w:val="001D3A29"/>
    <w:rsid w:val="001D3E33"/>
    <w:rsid w:val="001D42B0"/>
    <w:rsid w:val="001D5E01"/>
    <w:rsid w:val="001D69B3"/>
    <w:rsid w:val="001D6C3F"/>
    <w:rsid w:val="001D7997"/>
    <w:rsid w:val="001E1985"/>
    <w:rsid w:val="001E23E6"/>
    <w:rsid w:val="001E2E93"/>
    <w:rsid w:val="001E4751"/>
    <w:rsid w:val="001E4940"/>
    <w:rsid w:val="001E55AD"/>
    <w:rsid w:val="001E69B4"/>
    <w:rsid w:val="001F1189"/>
    <w:rsid w:val="001F439E"/>
    <w:rsid w:val="001F4F53"/>
    <w:rsid w:val="001F5B97"/>
    <w:rsid w:val="00200F13"/>
    <w:rsid w:val="002010F4"/>
    <w:rsid w:val="00203DE6"/>
    <w:rsid w:val="002042AD"/>
    <w:rsid w:val="00204A5E"/>
    <w:rsid w:val="002050C5"/>
    <w:rsid w:val="00205628"/>
    <w:rsid w:val="00206D5F"/>
    <w:rsid w:val="00206FCC"/>
    <w:rsid w:val="00211010"/>
    <w:rsid w:val="0021146F"/>
    <w:rsid w:val="0021313F"/>
    <w:rsid w:val="00215E85"/>
    <w:rsid w:val="002200B1"/>
    <w:rsid w:val="0022032B"/>
    <w:rsid w:val="002203FE"/>
    <w:rsid w:val="0022078E"/>
    <w:rsid w:val="00221F0E"/>
    <w:rsid w:val="00221F57"/>
    <w:rsid w:val="00222177"/>
    <w:rsid w:val="0022438B"/>
    <w:rsid w:val="002248CF"/>
    <w:rsid w:val="002256C2"/>
    <w:rsid w:val="00225CA0"/>
    <w:rsid w:val="00230BD6"/>
    <w:rsid w:val="002349AA"/>
    <w:rsid w:val="00234F18"/>
    <w:rsid w:val="002359B2"/>
    <w:rsid w:val="0023620F"/>
    <w:rsid w:val="002363E4"/>
    <w:rsid w:val="002366CD"/>
    <w:rsid w:val="00236F6E"/>
    <w:rsid w:val="002407DC"/>
    <w:rsid w:val="00240D68"/>
    <w:rsid w:val="002422C3"/>
    <w:rsid w:val="00243F3A"/>
    <w:rsid w:val="0024501C"/>
    <w:rsid w:val="00245772"/>
    <w:rsid w:val="00245D6C"/>
    <w:rsid w:val="00245E40"/>
    <w:rsid w:val="00247FD9"/>
    <w:rsid w:val="00250BE2"/>
    <w:rsid w:val="00250DD7"/>
    <w:rsid w:val="00251316"/>
    <w:rsid w:val="00253936"/>
    <w:rsid w:val="00254D15"/>
    <w:rsid w:val="00260CA3"/>
    <w:rsid w:val="00260E3A"/>
    <w:rsid w:val="002645FE"/>
    <w:rsid w:val="002650D1"/>
    <w:rsid w:val="002665AE"/>
    <w:rsid w:val="002665B9"/>
    <w:rsid w:val="00270EDE"/>
    <w:rsid w:val="002750B2"/>
    <w:rsid w:val="00275961"/>
    <w:rsid w:val="002810DC"/>
    <w:rsid w:val="002813B7"/>
    <w:rsid w:val="00281E80"/>
    <w:rsid w:val="00283141"/>
    <w:rsid w:val="0028721C"/>
    <w:rsid w:val="00291682"/>
    <w:rsid w:val="00291EA0"/>
    <w:rsid w:val="002932E1"/>
    <w:rsid w:val="0029383A"/>
    <w:rsid w:val="00297298"/>
    <w:rsid w:val="002A2FBA"/>
    <w:rsid w:val="002A369D"/>
    <w:rsid w:val="002A6158"/>
    <w:rsid w:val="002A64A0"/>
    <w:rsid w:val="002B27B1"/>
    <w:rsid w:val="002B2CC2"/>
    <w:rsid w:val="002B2DF1"/>
    <w:rsid w:val="002B3B7D"/>
    <w:rsid w:val="002B4793"/>
    <w:rsid w:val="002B4B3B"/>
    <w:rsid w:val="002B4E67"/>
    <w:rsid w:val="002B7E30"/>
    <w:rsid w:val="002C27FD"/>
    <w:rsid w:val="002C4D6F"/>
    <w:rsid w:val="002C59E6"/>
    <w:rsid w:val="002C65EE"/>
    <w:rsid w:val="002D009E"/>
    <w:rsid w:val="002D0CD2"/>
    <w:rsid w:val="002D138C"/>
    <w:rsid w:val="002D160C"/>
    <w:rsid w:val="002D2A9B"/>
    <w:rsid w:val="002D4603"/>
    <w:rsid w:val="002E1AAD"/>
    <w:rsid w:val="002E203C"/>
    <w:rsid w:val="002E2D65"/>
    <w:rsid w:val="002E3AC6"/>
    <w:rsid w:val="002E3DBF"/>
    <w:rsid w:val="002E605C"/>
    <w:rsid w:val="002E625D"/>
    <w:rsid w:val="002E643B"/>
    <w:rsid w:val="002F0B9D"/>
    <w:rsid w:val="002F1D1F"/>
    <w:rsid w:val="002F22D6"/>
    <w:rsid w:val="002F2417"/>
    <w:rsid w:val="002F482D"/>
    <w:rsid w:val="002F665E"/>
    <w:rsid w:val="002F6D08"/>
    <w:rsid w:val="002F723E"/>
    <w:rsid w:val="0030187F"/>
    <w:rsid w:val="003029A1"/>
    <w:rsid w:val="0030324C"/>
    <w:rsid w:val="00303BD1"/>
    <w:rsid w:val="00304BC4"/>
    <w:rsid w:val="00304C41"/>
    <w:rsid w:val="00312359"/>
    <w:rsid w:val="00312402"/>
    <w:rsid w:val="00313097"/>
    <w:rsid w:val="00320AAC"/>
    <w:rsid w:val="003234E0"/>
    <w:rsid w:val="0032353E"/>
    <w:rsid w:val="00324ADB"/>
    <w:rsid w:val="00325A28"/>
    <w:rsid w:val="00332069"/>
    <w:rsid w:val="00332F07"/>
    <w:rsid w:val="00333DB6"/>
    <w:rsid w:val="003347CC"/>
    <w:rsid w:val="003365C7"/>
    <w:rsid w:val="00337D34"/>
    <w:rsid w:val="00342C28"/>
    <w:rsid w:val="00343284"/>
    <w:rsid w:val="00346974"/>
    <w:rsid w:val="003471CF"/>
    <w:rsid w:val="00347B59"/>
    <w:rsid w:val="00352835"/>
    <w:rsid w:val="003561A6"/>
    <w:rsid w:val="00356C9D"/>
    <w:rsid w:val="003570B0"/>
    <w:rsid w:val="00363746"/>
    <w:rsid w:val="003640F8"/>
    <w:rsid w:val="003645FE"/>
    <w:rsid w:val="00365025"/>
    <w:rsid w:val="0036674E"/>
    <w:rsid w:val="00366871"/>
    <w:rsid w:val="0037590A"/>
    <w:rsid w:val="00376368"/>
    <w:rsid w:val="00377160"/>
    <w:rsid w:val="003805E4"/>
    <w:rsid w:val="00382243"/>
    <w:rsid w:val="003830DE"/>
    <w:rsid w:val="003835DA"/>
    <w:rsid w:val="00384806"/>
    <w:rsid w:val="00385B54"/>
    <w:rsid w:val="00385C5C"/>
    <w:rsid w:val="00386B8B"/>
    <w:rsid w:val="00387484"/>
    <w:rsid w:val="00387680"/>
    <w:rsid w:val="00391BAA"/>
    <w:rsid w:val="003967FC"/>
    <w:rsid w:val="003A2B68"/>
    <w:rsid w:val="003A351A"/>
    <w:rsid w:val="003A6671"/>
    <w:rsid w:val="003B08A2"/>
    <w:rsid w:val="003B14B7"/>
    <w:rsid w:val="003B370C"/>
    <w:rsid w:val="003B3A5B"/>
    <w:rsid w:val="003B3FA8"/>
    <w:rsid w:val="003B5C2B"/>
    <w:rsid w:val="003B6205"/>
    <w:rsid w:val="003B6631"/>
    <w:rsid w:val="003B7335"/>
    <w:rsid w:val="003C18F1"/>
    <w:rsid w:val="003C1DAD"/>
    <w:rsid w:val="003C31FD"/>
    <w:rsid w:val="003C3AC9"/>
    <w:rsid w:val="003C51AA"/>
    <w:rsid w:val="003C6136"/>
    <w:rsid w:val="003C61EE"/>
    <w:rsid w:val="003C7482"/>
    <w:rsid w:val="003D02AC"/>
    <w:rsid w:val="003D26C8"/>
    <w:rsid w:val="003D4220"/>
    <w:rsid w:val="003D4535"/>
    <w:rsid w:val="003D6DE4"/>
    <w:rsid w:val="003D7715"/>
    <w:rsid w:val="003E6CA6"/>
    <w:rsid w:val="003F6E12"/>
    <w:rsid w:val="00401CBB"/>
    <w:rsid w:val="00402ED0"/>
    <w:rsid w:val="00403557"/>
    <w:rsid w:val="00404D12"/>
    <w:rsid w:val="00405871"/>
    <w:rsid w:val="0041183D"/>
    <w:rsid w:val="00413A80"/>
    <w:rsid w:val="004203ED"/>
    <w:rsid w:val="004226AC"/>
    <w:rsid w:val="00424108"/>
    <w:rsid w:val="00424373"/>
    <w:rsid w:val="00426877"/>
    <w:rsid w:val="00427AE1"/>
    <w:rsid w:val="00427CB6"/>
    <w:rsid w:val="00432E11"/>
    <w:rsid w:val="00433E4A"/>
    <w:rsid w:val="0043431B"/>
    <w:rsid w:val="00435090"/>
    <w:rsid w:val="0043553B"/>
    <w:rsid w:val="00436981"/>
    <w:rsid w:val="00437A39"/>
    <w:rsid w:val="00440728"/>
    <w:rsid w:val="00440920"/>
    <w:rsid w:val="004417A2"/>
    <w:rsid w:val="00444C71"/>
    <w:rsid w:val="0044501E"/>
    <w:rsid w:val="00445A4E"/>
    <w:rsid w:val="00446F6D"/>
    <w:rsid w:val="0044780C"/>
    <w:rsid w:val="00450BB3"/>
    <w:rsid w:val="00451804"/>
    <w:rsid w:val="00457F66"/>
    <w:rsid w:val="00461851"/>
    <w:rsid w:val="004640E1"/>
    <w:rsid w:val="0046565B"/>
    <w:rsid w:val="004713B8"/>
    <w:rsid w:val="00471EF2"/>
    <w:rsid w:val="00472781"/>
    <w:rsid w:val="00472AB7"/>
    <w:rsid w:val="004751E5"/>
    <w:rsid w:val="00475293"/>
    <w:rsid w:val="00477B34"/>
    <w:rsid w:val="004828F2"/>
    <w:rsid w:val="0048494E"/>
    <w:rsid w:val="004871ED"/>
    <w:rsid w:val="004876D7"/>
    <w:rsid w:val="0049066C"/>
    <w:rsid w:val="00490690"/>
    <w:rsid w:val="00490F8F"/>
    <w:rsid w:val="00492455"/>
    <w:rsid w:val="00492A12"/>
    <w:rsid w:val="004936BE"/>
    <w:rsid w:val="00494311"/>
    <w:rsid w:val="00495148"/>
    <w:rsid w:val="004964D9"/>
    <w:rsid w:val="004A08CF"/>
    <w:rsid w:val="004A14D3"/>
    <w:rsid w:val="004A2F1D"/>
    <w:rsid w:val="004A3204"/>
    <w:rsid w:val="004A4BEF"/>
    <w:rsid w:val="004A57DF"/>
    <w:rsid w:val="004A5C10"/>
    <w:rsid w:val="004A67B9"/>
    <w:rsid w:val="004A6A76"/>
    <w:rsid w:val="004A6CDB"/>
    <w:rsid w:val="004B05D6"/>
    <w:rsid w:val="004B0F8D"/>
    <w:rsid w:val="004B6750"/>
    <w:rsid w:val="004C0C17"/>
    <w:rsid w:val="004C0E91"/>
    <w:rsid w:val="004C485E"/>
    <w:rsid w:val="004C6BBB"/>
    <w:rsid w:val="004C7646"/>
    <w:rsid w:val="004D07BD"/>
    <w:rsid w:val="004D7574"/>
    <w:rsid w:val="004E3E83"/>
    <w:rsid w:val="004E6A5D"/>
    <w:rsid w:val="004E78E3"/>
    <w:rsid w:val="004F1080"/>
    <w:rsid w:val="004F26D3"/>
    <w:rsid w:val="004F3B98"/>
    <w:rsid w:val="004F4212"/>
    <w:rsid w:val="004F54F5"/>
    <w:rsid w:val="00502FBA"/>
    <w:rsid w:val="00504214"/>
    <w:rsid w:val="00504BDA"/>
    <w:rsid w:val="005055BC"/>
    <w:rsid w:val="0051039C"/>
    <w:rsid w:val="005105B2"/>
    <w:rsid w:val="0051072B"/>
    <w:rsid w:val="00511D6D"/>
    <w:rsid w:val="005128FD"/>
    <w:rsid w:val="00512FD8"/>
    <w:rsid w:val="0051332B"/>
    <w:rsid w:val="00516720"/>
    <w:rsid w:val="00517180"/>
    <w:rsid w:val="0051770C"/>
    <w:rsid w:val="00520983"/>
    <w:rsid w:val="005227B3"/>
    <w:rsid w:val="00522D39"/>
    <w:rsid w:val="005239CA"/>
    <w:rsid w:val="00525118"/>
    <w:rsid w:val="00525398"/>
    <w:rsid w:val="00525F53"/>
    <w:rsid w:val="00530435"/>
    <w:rsid w:val="005326AF"/>
    <w:rsid w:val="0053350E"/>
    <w:rsid w:val="00533F9A"/>
    <w:rsid w:val="005343B3"/>
    <w:rsid w:val="00534D88"/>
    <w:rsid w:val="0054074E"/>
    <w:rsid w:val="005408D8"/>
    <w:rsid w:val="00540E17"/>
    <w:rsid w:val="0054207F"/>
    <w:rsid w:val="00545531"/>
    <w:rsid w:val="0054557D"/>
    <w:rsid w:val="00551EA1"/>
    <w:rsid w:val="0055280E"/>
    <w:rsid w:val="0055478F"/>
    <w:rsid w:val="00554902"/>
    <w:rsid w:val="00555056"/>
    <w:rsid w:val="00556C98"/>
    <w:rsid w:val="005574FD"/>
    <w:rsid w:val="00557EAE"/>
    <w:rsid w:val="0056017F"/>
    <w:rsid w:val="00561D48"/>
    <w:rsid w:val="005646EF"/>
    <w:rsid w:val="00566D47"/>
    <w:rsid w:val="00571B80"/>
    <w:rsid w:val="0057477B"/>
    <w:rsid w:val="00574BD0"/>
    <w:rsid w:val="00575870"/>
    <w:rsid w:val="00576A16"/>
    <w:rsid w:val="00580184"/>
    <w:rsid w:val="00581189"/>
    <w:rsid w:val="00582105"/>
    <w:rsid w:val="00582B1B"/>
    <w:rsid w:val="00584451"/>
    <w:rsid w:val="00586031"/>
    <w:rsid w:val="005862E7"/>
    <w:rsid w:val="00586B38"/>
    <w:rsid w:val="00586F84"/>
    <w:rsid w:val="0059189B"/>
    <w:rsid w:val="0059208D"/>
    <w:rsid w:val="005953F1"/>
    <w:rsid w:val="005969CC"/>
    <w:rsid w:val="005A1789"/>
    <w:rsid w:val="005A3245"/>
    <w:rsid w:val="005A375F"/>
    <w:rsid w:val="005A49D5"/>
    <w:rsid w:val="005A4BD5"/>
    <w:rsid w:val="005B06E0"/>
    <w:rsid w:val="005B4979"/>
    <w:rsid w:val="005B78E5"/>
    <w:rsid w:val="005C7413"/>
    <w:rsid w:val="005D0445"/>
    <w:rsid w:val="005D0D90"/>
    <w:rsid w:val="005D0EC6"/>
    <w:rsid w:val="005D1896"/>
    <w:rsid w:val="005D1C04"/>
    <w:rsid w:val="005D250C"/>
    <w:rsid w:val="005D307F"/>
    <w:rsid w:val="005D3402"/>
    <w:rsid w:val="005D348F"/>
    <w:rsid w:val="005D419C"/>
    <w:rsid w:val="005E0271"/>
    <w:rsid w:val="005E3ADD"/>
    <w:rsid w:val="005E4A6C"/>
    <w:rsid w:val="005E6B8F"/>
    <w:rsid w:val="005E6EC7"/>
    <w:rsid w:val="005F2788"/>
    <w:rsid w:val="00610157"/>
    <w:rsid w:val="006123FE"/>
    <w:rsid w:val="0061263F"/>
    <w:rsid w:val="006162BD"/>
    <w:rsid w:val="00620120"/>
    <w:rsid w:val="0062084F"/>
    <w:rsid w:val="00624BBA"/>
    <w:rsid w:val="006266FB"/>
    <w:rsid w:val="0062746C"/>
    <w:rsid w:val="00632F2C"/>
    <w:rsid w:val="00633390"/>
    <w:rsid w:val="00633752"/>
    <w:rsid w:val="00637F45"/>
    <w:rsid w:val="00644E9D"/>
    <w:rsid w:val="0064544A"/>
    <w:rsid w:val="00650BB1"/>
    <w:rsid w:val="00653B58"/>
    <w:rsid w:val="00655E63"/>
    <w:rsid w:val="00661057"/>
    <w:rsid w:val="006616F3"/>
    <w:rsid w:val="00662C08"/>
    <w:rsid w:val="006631E9"/>
    <w:rsid w:val="0066456F"/>
    <w:rsid w:val="0066487D"/>
    <w:rsid w:val="00666973"/>
    <w:rsid w:val="00670FA0"/>
    <w:rsid w:val="006712A8"/>
    <w:rsid w:val="00672B2E"/>
    <w:rsid w:val="006800EE"/>
    <w:rsid w:val="00680DCB"/>
    <w:rsid w:val="00686020"/>
    <w:rsid w:val="00691869"/>
    <w:rsid w:val="00692165"/>
    <w:rsid w:val="00692D45"/>
    <w:rsid w:val="00693F52"/>
    <w:rsid w:val="00693FE1"/>
    <w:rsid w:val="006943AB"/>
    <w:rsid w:val="006A454B"/>
    <w:rsid w:val="006A67B4"/>
    <w:rsid w:val="006A7C47"/>
    <w:rsid w:val="006B333B"/>
    <w:rsid w:val="006B4C90"/>
    <w:rsid w:val="006B5A12"/>
    <w:rsid w:val="006B67BC"/>
    <w:rsid w:val="006B6E65"/>
    <w:rsid w:val="006B7F94"/>
    <w:rsid w:val="006C069A"/>
    <w:rsid w:val="006C25C0"/>
    <w:rsid w:val="006C28C1"/>
    <w:rsid w:val="006C2CB6"/>
    <w:rsid w:val="006C3025"/>
    <w:rsid w:val="006C43DB"/>
    <w:rsid w:val="006D00F4"/>
    <w:rsid w:val="006D01FF"/>
    <w:rsid w:val="006D07C4"/>
    <w:rsid w:val="006D17C3"/>
    <w:rsid w:val="006D2D2A"/>
    <w:rsid w:val="006D5004"/>
    <w:rsid w:val="006D50AB"/>
    <w:rsid w:val="006D5DCF"/>
    <w:rsid w:val="006E172F"/>
    <w:rsid w:val="006E5FF0"/>
    <w:rsid w:val="006E682A"/>
    <w:rsid w:val="006F498C"/>
    <w:rsid w:val="006F4D8E"/>
    <w:rsid w:val="006F71C3"/>
    <w:rsid w:val="0070056B"/>
    <w:rsid w:val="00700BDA"/>
    <w:rsid w:val="00703ABE"/>
    <w:rsid w:val="00705129"/>
    <w:rsid w:val="00707B22"/>
    <w:rsid w:val="00711BB2"/>
    <w:rsid w:val="00713748"/>
    <w:rsid w:val="00713BDF"/>
    <w:rsid w:val="0071440E"/>
    <w:rsid w:val="0071792D"/>
    <w:rsid w:val="00717D5C"/>
    <w:rsid w:val="00722A03"/>
    <w:rsid w:val="00723D5D"/>
    <w:rsid w:val="00725767"/>
    <w:rsid w:val="00727A9A"/>
    <w:rsid w:val="00730E61"/>
    <w:rsid w:val="0073185C"/>
    <w:rsid w:val="00732CEF"/>
    <w:rsid w:val="00733634"/>
    <w:rsid w:val="007351FB"/>
    <w:rsid w:val="00740A36"/>
    <w:rsid w:val="00740AA4"/>
    <w:rsid w:val="00740F7A"/>
    <w:rsid w:val="00741998"/>
    <w:rsid w:val="00742613"/>
    <w:rsid w:val="00744296"/>
    <w:rsid w:val="00744CCD"/>
    <w:rsid w:val="00744E0D"/>
    <w:rsid w:val="0074702F"/>
    <w:rsid w:val="007529D3"/>
    <w:rsid w:val="00753047"/>
    <w:rsid w:val="00754E6A"/>
    <w:rsid w:val="007552CC"/>
    <w:rsid w:val="0075645F"/>
    <w:rsid w:val="00760D18"/>
    <w:rsid w:val="007613CA"/>
    <w:rsid w:val="00761F90"/>
    <w:rsid w:val="007640E5"/>
    <w:rsid w:val="00764E85"/>
    <w:rsid w:val="00765CFB"/>
    <w:rsid w:val="00765F20"/>
    <w:rsid w:val="007666E5"/>
    <w:rsid w:val="00766E13"/>
    <w:rsid w:val="00767380"/>
    <w:rsid w:val="007719DB"/>
    <w:rsid w:val="007732CE"/>
    <w:rsid w:val="007734B6"/>
    <w:rsid w:val="007737E6"/>
    <w:rsid w:val="0077645E"/>
    <w:rsid w:val="00780D52"/>
    <w:rsid w:val="00781448"/>
    <w:rsid w:val="0078267E"/>
    <w:rsid w:val="00783697"/>
    <w:rsid w:val="00783D4B"/>
    <w:rsid w:val="0078400B"/>
    <w:rsid w:val="00785380"/>
    <w:rsid w:val="00787B9D"/>
    <w:rsid w:val="00790144"/>
    <w:rsid w:val="00790152"/>
    <w:rsid w:val="00791D99"/>
    <w:rsid w:val="00793093"/>
    <w:rsid w:val="00793C02"/>
    <w:rsid w:val="00796C9F"/>
    <w:rsid w:val="00797377"/>
    <w:rsid w:val="007A188B"/>
    <w:rsid w:val="007A1DBE"/>
    <w:rsid w:val="007A28C7"/>
    <w:rsid w:val="007A510E"/>
    <w:rsid w:val="007A64AC"/>
    <w:rsid w:val="007A6B0C"/>
    <w:rsid w:val="007A7EBF"/>
    <w:rsid w:val="007B1D5D"/>
    <w:rsid w:val="007B6C59"/>
    <w:rsid w:val="007B7488"/>
    <w:rsid w:val="007C18A7"/>
    <w:rsid w:val="007C205C"/>
    <w:rsid w:val="007C3468"/>
    <w:rsid w:val="007C35D9"/>
    <w:rsid w:val="007C4183"/>
    <w:rsid w:val="007C64DF"/>
    <w:rsid w:val="007C68DF"/>
    <w:rsid w:val="007C7227"/>
    <w:rsid w:val="007D10C1"/>
    <w:rsid w:val="007D1D35"/>
    <w:rsid w:val="007D2457"/>
    <w:rsid w:val="007D2839"/>
    <w:rsid w:val="007D39E5"/>
    <w:rsid w:val="007D4CCB"/>
    <w:rsid w:val="007D5521"/>
    <w:rsid w:val="007D6AF5"/>
    <w:rsid w:val="007E23C1"/>
    <w:rsid w:val="007E350F"/>
    <w:rsid w:val="007E448F"/>
    <w:rsid w:val="007E4FA6"/>
    <w:rsid w:val="007F041E"/>
    <w:rsid w:val="007F19C8"/>
    <w:rsid w:val="007F2FC8"/>
    <w:rsid w:val="007F501B"/>
    <w:rsid w:val="007F50C8"/>
    <w:rsid w:val="007F7CC7"/>
    <w:rsid w:val="008050BA"/>
    <w:rsid w:val="00805AA3"/>
    <w:rsid w:val="00807399"/>
    <w:rsid w:val="0081135D"/>
    <w:rsid w:val="008114A9"/>
    <w:rsid w:val="008119F5"/>
    <w:rsid w:val="00813041"/>
    <w:rsid w:val="008130CA"/>
    <w:rsid w:val="00813BAB"/>
    <w:rsid w:val="00815DD9"/>
    <w:rsid w:val="00816B05"/>
    <w:rsid w:val="00816DC4"/>
    <w:rsid w:val="008201BC"/>
    <w:rsid w:val="00822875"/>
    <w:rsid w:val="008232A7"/>
    <w:rsid w:val="00825D81"/>
    <w:rsid w:val="00826321"/>
    <w:rsid w:val="00832DA1"/>
    <w:rsid w:val="00833E4F"/>
    <w:rsid w:val="00834ED7"/>
    <w:rsid w:val="00837292"/>
    <w:rsid w:val="0084022A"/>
    <w:rsid w:val="0084073D"/>
    <w:rsid w:val="008416EF"/>
    <w:rsid w:val="0084199A"/>
    <w:rsid w:val="008420A1"/>
    <w:rsid w:val="00842464"/>
    <w:rsid w:val="008438C4"/>
    <w:rsid w:val="0084449F"/>
    <w:rsid w:val="008448E6"/>
    <w:rsid w:val="00850278"/>
    <w:rsid w:val="008507B3"/>
    <w:rsid w:val="00853387"/>
    <w:rsid w:val="00856895"/>
    <w:rsid w:val="0086106A"/>
    <w:rsid w:val="00862783"/>
    <w:rsid w:val="00862A67"/>
    <w:rsid w:val="008711BF"/>
    <w:rsid w:val="00871531"/>
    <w:rsid w:val="00872A23"/>
    <w:rsid w:val="00875395"/>
    <w:rsid w:val="00875929"/>
    <w:rsid w:val="00875B6F"/>
    <w:rsid w:val="00876192"/>
    <w:rsid w:val="008764FC"/>
    <w:rsid w:val="00876553"/>
    <w:rsid w:val="00880083"/>
    <w:rsid w:val="00880F97"/>
    <w:rsid w:val="00881864"/>
    <w:rsid w:val="0088268A"/>
    <w:rsid w:val="00890430"/>
    <w:rsid w:val="0089125C"/>
    <w:rsid w:val="00893B94"/>
    <w:rsid w:val="0089680D"/>
    <w:rsid w:val="008971FC"/>
    <w:rsid w:val="008A11E9"/>
    <w:rsid w:val="008A2059"/>
    <w:rsid w:val="008A5E1A"/>
    <w:rsid w:val="008A7560"/>
    <w:rsid w:val="008B0D46"/>
    <w:rsid w:val="008B1B82"/>
    <w:rsid w:val="008B324B"/>
    <w:rsid w:val="008B4E2D"/>
    <w:rsid w:val="008B5280"/>
    <w:rsid w:val="008B5783"/>
    <w:rsid w:val="008B5C6A"/>
    <w:rsid w:val="008B5EB6"/>
    <w:rsid w:val="008B5F59"/>
    <w:rsid w:val="008C2C51"/>
    <w:rsid w:val="008C3F6D"/>
    <w:rsid w:val="008C51AC"/>
    <w:rsid w:val="008C73F6"/>
    <w:rsid w:val="008D1C07"/>
    <w:rsid w:val="008D2CB2"/>
    <w:rsid w:val="008D4BDF"/>
    <w:rsid w:val="008D58BB"/>
    <w:rsid w:val="008E1B9D"/>
    <w:rsid w:val="008E28ED"/>
    <w:rsid w:val="008E4C2F"/>
    <w:rsid w:val="008E51AD"/>
    <w:rsid w:val="008E57E5"/>
    <w:rsid w:val="008F13D6"/>
    <w:rsid w:val="008F200B"/>
    <w:rsid w:val="008F322A"/>
    <w:rsid w:val="008F342C"/>
    <w:rsid w:val="008F50A9"/>
    <w:rsid w:val="008F67E4"/>
    <w:rsid w:val="009017E6"/>
    <w:rsid w:val="009022EF"/>
    <w:rsid w:val="0090393C"/>
    <w:rsid w:val="00906461"/>
    <w:rsid w:val="00906E00"/>
    <w:rsid w:val="00906FD4"/>
    <w:rsid w:val="009077D6"/>
    <w:rsid w:val="00914289"/>
    <w:rsid w:val="009144F1"/>
    <w:rsid w:val="00915E6B"/>
    <w:rsid w:val="00916110"/>
    <w:rsid w:val="00916A30"/>
    <w:rsid w:val="009170AE"/>
    <w:rsid w:val="009178AF"/>
    <w:rsid w:val="0092033A"/>
    <w:rsid w:val="00920AF6"/>
    <w:rsid w:val="009319A0"/>
    <w:rsid w:val="009323BE"/>
    <w:rsid w:val="00933059"/>
    <w:rsid w:val="009344EF"/>
    <w:rsid w:val="00935B09"/>
    <w:rsid w:val="009368F6"/>
    <w:rsid w:val="00936921"/>
    <w:rsid w:val="00937F71"/>
    <w:rsid w:val="0094115D"/>
    <w:rsid w:val="009412F5"/>
    <w:rsid w:val="00945B85"/>
    <w:rsid w:val="00945E01"/>
    <w:rsid w:val="009473D3"/>
    <w:rsid w:val="0095136F"/>
    <w:rsid w:val="00952A12"/>
    <w:rsid w:val="009545D5"/>
    <w:rsid w:val="00957896"/>
    <w:rsid w:val="00963349"/>
    <w:rsid w:val="009722C2"/>
    <w:rsid w:val="00973920"/>
    <w:rsid w:val="0097538A"/>
    <w:rsid w:val="00976B95"/>
    <w:rsid w:val="00977BD9"/>
    <w:rsid w:val="00981A2B"/>
    <w:rsid w:val="009843B9"/>
    <w:rsid w:val="009845DE"/>
    <w:rsid w:val="00985889"/>
    <w:rsid w:val="009859C2"/>
    <w:rsid w:val="00986031"/>
    <w:rsid w:val="00986BD0"/>
    <w:rsid w:val="00991D66"/>
    <w:rsid w:val="009921B7"/>
    <w:rsid w:val="0099277C"/>
    <w:rsid w:val="009935B6"/>
    <w:rsid w:val="00994BC0"/>
    <w:rsid w:val="0099718A"/>
    <w:rsid w:val="009A1C07"/>
    <w:rsid w:val="009A1E2B"/>
    <w:rsid w:val="009A3785"/>
    <w:rsid w:val="009A4918"/>
    <w:rsid w:val="009A5A26"/>
    <w:rsid w:val="009B00FF"/>
    <w:rsid w:val="009B15DB"/>
    <w:rsid w:val="009C0B34"/>
    <w:rsid w:val="009C1466"/>
    <w:rsid w:val="009C3DD9"/>
    <w:rsid w:val="009C50C7"/>
    <w:rsid w:val="009C55FC"/>
    <w:rsid w:val="009D0012"/>
    <w:rsid w:val="009D1070"/>
    <w:rsid w:val="009D1BB3"/>
    <w:rsid w:val="009D1CD4"/>
    <w:rsid w:val="009D4049"/>
    <w:rsid w:val="009D454C"/>
    <w:rsid w:val="009D56DF"/>
    <w:rsid w:val="009D679A"/>
    <w:rsid w:val="009D75BF"/>
    <w:rsid w:val="009E0619"/>
    <w:rsid w:val="009E0E4A"/>
    <w:rsid w:val="009E26AA"/>
    <w:rsid w:val="009E2768"/>
    <w:rsid w:val="009E495F"/>
    <w:rsid w:val="009E559B"/>
    <w:rsid w:val="009F0C8A"/>
    <w:rsid w:val="009F0F61"/>
    <w:rsid w:val="009F11A9"/>
    <w:rsid w:val="009F229D"/>
    <w:rsid w:val="009F2B63"/>
    <w:rsid w:val="009F4DFF"/>
    <w:rsid w:val="009F73A0"/>
    <w:rsid w:val="009F74E5"/>
    <w:rsid w:val="009F79BF"/>
    <w:rsid w:val="00A00A54"/>
    <w:rsid w:val="00A00C3F"/>
    <w:rsid w:val="00A00FD3"/>
    <w:rsid w:val="00A0195B"/>
    <w:rsid w:val="00A02068"/>
    <w:rsid w:val="00A02167"/>
    <w:rsid w:val="00A039AF"/>
    <w:rsid w:val="00A03B6E"/>
    <w:rsid w:val="00A03CBA"/>
    <w:rsid w:val="00A10999"/>
    <w:rsid w:val="00A10F65"/>
    <w:rsid w:val="00A166D8"/>
    <w:rsid w:val="00A16D6C"/>
    <w:rsid w:val="00A20C2F"/>
    <w:rsid w:val="00A21C05"/>
    <w:rsid w:val="00A233A2"/>
    <w:rsid w:val="00A259C7"/>
    <w:rsid w:val="00A27052"/>
    <w:rsid w:val="00A270F3"/>
    <w:rsid w:val="00A27E32"/>
    <w:rsid w:val="00A319D4"/>
    <w:rsid w:val="00A31F6E"/>
    <w:rsid w:val="00A32583"/>
    <w:rsid w:val="00A33EFE"/>
    <w:rsid w:val="00A3446B"/>
    <w:rsid w:val="00A3475A"/>
    <w:rsid w:val="00A349AA"/>
    <w:rsid w:val="00A36E6D"/>
    <w:rsid w:val="00A37634"/>
    <w:rsid w:val="00A407B2"/>
    <w:rsid w:val="00A42280"/>
    <w:rsid w:val="00A50A52"/>
    <w:rsid w:val="00A51340"/>
    <w:rsid w:val="00A52BB9"/>
    <w:rsid w:val="00A54609"/>
    <w:rsid w:val="00A57309"/>
    <w:rsid w:val="00A61EDC"/>
    <w:rsid w:val="00A71318"/>
    <w:rsid w:val="00A716FE"/>
    <w:rsid w:val="00A72816"/>
    <w:rsid w:val="00A74E15"/>
    <w:rsid w:val="00A76657"/>
    <w:rsid w:val="00A77C4F"/>
    <w:rsid w:val="00A80DB2"/>
    <w:rsid w:val="00A86340"/>
    <w:rsid w:val="00A8643E"/>
    <w:rsid w:val="00A86D33"/>
    <w:rsid w:val="00A87FEA"/>
    <w:rsid w:val="00A92A61"/>
    <w:rsid w:val="00A943A5"/>
    <w:rsid w:val="00A973A0"/>
    <w:rsid w:val="00AA0691"/>
    <w:rsid w:val="00AA169F"/>
    <w:rsid w:val="00AA24D8"/>
    <w:rsid w:val="00AA30A3"/>
    <w:rsid w:val="00AA482D"/>
    <w:rsid w:val="00AA735A"/>
    <w:rsid w:val="00AB0C94"/>
    <w:rsid w:val="00AB136A"/>
    <w:rsid w:val="00AB16B9"/>
    <w:rsid w:val="00AB58AE"/>
    <w:rsid w:val="00AB5E6B"/>
    <w:rsid w:val="00AB5F34"/>
    <w:rsid w:val="00AC1431"/>
    <w:rsid w:val="00AC1F89"/>
    <w:rsid w:val="00AC1FC6"/>
    <w:rsid w:val="00AC6A1B"/>
    <w:rsid w:val="00AD3024"/>
    <w:rsid w:val="00AD636C"/>
    <w:rsid w:val="00AE0DFF"/>
    <w:rsid w:val="00AE1E38"/>
    <w:rsid w:val="00AE49CA"/>
    <w:rsid w:val="00AE636F"/>
    <w:rsid w:val="00AF1B0F"/>
    <w:rsid w:val="00AF224D"/>
    <w:rsid w:val="00AF38FD"/>
    <w:rsid w:val="00AF543D"/>
    <w:rsid w:val="00AF5F99"/>
    <w:rsid w:val="00B02589"/>
    <w:rsid w:val="00B0260B"/>
    <w:rsid w:val="00B0519F"/>
    <w:rsid w:val="00B06075"/>
    <w:rsid w:val="00B06268"/>
    <w:rsid w:val="00B065CE"/>
    <w:rsid w:val="00B068DF"/>
    <w:rsid w:val="00B1131B"/>
    <w:rsid w:val="00B13850"/>
    <w:rsid w:val="00B14D84"/>
    <w:rsid w:val="00B21782"/>
    <w:rsid w:val="00B220BB"/>
    <w:rsid w:val="00B2348D"/>
    <w:rsid w:val="00B251B1"/>
    <w:rsid w:val="00B27C20"/>
    <w:rsid w:val="00B3132A"/>
    <w:rsid w:val="00B320FA"/>
    <w:rsid w:val="00B32171"/>
    <w:rsid w:val="00B3279D"/>
    <w:rsid w:val="00B41471"/>
    <w:rsid w:val="00B423E6"/>
    <w:rsid w:val="00B435BE"/>
    <w:rsid w:val="00B44127"/>
    <w:rsid w:val="00B473F3"/>
    <w:rsid w:val="00B50345"/>
    <w:rsid w:val="00B510A6"/>
    <w:rsid w:val="00B51905"/>
    <w:rsid w:val="00B53C35"/>
    <w:rsid w:val="00B55940"/>
    <w:rsid w:val="00B56414"/>
    <w:rsid w:val="00B56C83"/>
    <w:rsid w:val="00B56CBB"/>
    <w:rsid w:val="00B627D1"/>
    <w:rsid w:val="00B638A8"/>
    <w:rsid w:val="00B654A0"/>
    <w:rsid w:val="00B67006"/>
    <w:rsid w:val="00B67A1E"/>
    <w:rsid w:val="00B70226"/>
    <w:rsid w:val="00B7085A"/>
    <w:rsid w:val="00B71DAF"/>
    <w:rsid w:val="00B72800"/>
    <w:rsid w:val="00B732F1"/>
    <w:rsid w:val="00B73BC6"/>
    <w:rsid w:val="00B802D5"/>
    <w:rsid w:val="00B8054F"/>
    <w:rsid w:val="00B80B97"/>
    <w:rsid w:val="00B85FE3"/>
    <w:rsid w:val="00B87311"/>
    <w:rsid w:val="00B876B7"/>
    <w:rsid w:val="00B8778B"/>
    <w:rsid w:val="00B9134A"/>
    <w:rsid w:val="00B932BA"/>
    <w:rsid w:val="00B95E6B"/>
    <w:rsid w:val="00B95FB7"/>
    <w:rsid w:val="00B97039"/>
    <w:rsid w:val="00B97E66"/>
    <w:rsid w:val="00BA17FE"/>
    <w:rsid w:val="00BA5848"/>
    <w:rsid w:val="00BA73CB"/>
    <w:rsid w:val="00BA7D84"/>
    <w:rsid w:val="00BB297A"/>
    <w:rsid w:val="00BB2B2F"/>
    <w:rsid w:val="00BB2CF9"/>
    <w:rsid w:val="00BB3778"/>
    <w:rsid w:val="00BB49F6"/>
    <w:rsid w:val="00BB5BAF"/>
    <w:rsid w:val="00BB7C38"/>
    <w:rsid w:val="00BC20E1"/>
    <w:rsid w:val="00BC3B3B"/>
    <w:rsid w:val="00BC40B4"/>
    <w:rsid w:val="00BC5347"/>
    <w:rsid w:val="00BC5CD7"/>
    <w:rsid w:val="00BD1AA1"/>
    <w:rsid w:val="00BD2016"/>
    <w:rsid w:val="00BD3A60"/>
    <w:rsid w:val="00BD63F0"/>
    <w:rsid w:val="00BD6F7B"/>
    <w:rsid w:val="00BD73E7"/>
    <w:rsid w:val="00BE07E7"/>
    <w:rsid w:val="00BE093F"/>
    <w:rsid w:val="00BE17FB"/>
    <w:rsid w:val="00BE2D85"/>
    <w:rsid w:val="00BE4119"/>
    <w:rsid w:val="00BE531C"/>
    <w:rsid w:val="00BE6ACE"/>
    <w:rsid w:val="00BE6AF3"/>
    <w:rsid w:val="00BE6CCA"/>
    <w:rsid w:val="00BF060C"/>
    <w:rsid w:val="00BF09C2"/>
    <w:rsid w:val="00BF1DA8"/>
    <w:rsid w:val="00BF2AE9"/>
    <w:rsid w:val="00BF40DB"/>
    <w:rsid w:val="00BF4C37"/>
    <w:rsid w:val="00BF5195"/>
    <w:rsid w:val="00BF6491"/>
    <w:rsid w:val="00C001F8"/>
    <w:rsid w:val="00C00455"/>
    <w:rsid w:val="00C01890"/>
    <w:rsid w:val="00C02A9C"/>
    <w:rsid w:val="00C037FD"/>
    <w:rsid w:val="00C04D6A"/>
    <w:rsid w:val="00C079EC"/>
    <w:rsid w:val="00C103F1"/>
    <w:rsid w:val="00C112EC"/>
    <w:rsid w:val="00C11F43"/>
    <w:rsid w:val="00C146A4"/>
    <w:rsid w:val="00C1476C"/>
    <w:rsid w:val="00C15843"/>
    <w:rsid w:val="00C160C3"/>
    <w:rsid w:val="00C164E4"/>
    <w:rsid w:val="00C16F9D"/>
    <w:rsid w:val="00C17306"/>
    <w:rsid w:val="00C205B3"/>
    <w:rsid w:val="00C21106"/>
    <w:rsid w:val="00C21218"/>
    <w:rsid w:val="00C23133"/>
    <w:rsid w:val="00C25EBA"/>
    <w:rsid w:val="00C3272A"/>
    <w:rsid w:val="00C332DF"/>
    <w:rsid w:val="00C35B8F"/>
    <w:rsid w:val="00C444BE"/>
    <w:rsid w:val="00C45E02"/>
    <w:rsid w:val="00C45E3E"/>
    <w:rsid w:val="00C46D9D"/>
    <w:rsid w:val="00C512D5"/>
    <w:rsid w:val="00C543CB"/>
    <w:rsid w:val="00C55226"/>
    <w:rsid w:val="00C55669"/>
    <w:rsid w:val="00C562A3"/>
    <w:rsid w:val="00C56386"/>
    <w:rsid w:val="00C56F5B"/>
    <w:rsid w:val="00C571B7"/>
    <w:rsid w:val="00C616B2"/>
    <w:rsid w:val="00C62CA1"/>
    <w:rsid w:val="00C63A6A"/>
    <w:rsid w:val="00C664CB"/>
    <w:rsid w:val="00C66E09"/>
    <w:rsid w:val="00C705D7"/>
    <w:rsid w:val="00C7177C"/>
    <w:rsid w:val="00C72730"/>
    <w:rsid w:val="00C744E6"/>
    <w:rsid w:val="00C75983"/>
    <w:rsid w:val="00C761D3"/>
    <w:rsid w:val="00C77D8D"/>
    <w:rsid w:val="00C803A6"/>
    <w:rsid w:val="00C82AC7"/>
    <w:rsid w:val="00C834F1"/>
    <w:rsid w:val="00C85997"/>
    <w:rsid w:val="00C86E31"/>
    <w:rsid w:val="00C87F6F"/>
    <w:rsid w:val="00C9289D"/>
    <w:rsid w:val="00C932CA"/>
    <w:rsid w:val="00C93505"/>
    <w:rsid w:val="00CA036B"/>
    <w:rsid w:val="00CA19DF"/>
    <w:rsid w:val="00CA6EF0"/>
    <w:rsid w:val="00CA7C98"/>
    <w:rsid w:val="00CB1266"/>
    <w:rsid w:val="00CB1D88"/>
    <w:rsid w:val="00CB5AEC"/>
    <w:rsid w:val="00CB5D13"/>
    <w:rsid w:val="00CB64CD"/>
    <w:rsid w:val="00CB705F"/>
    <w:rsid w:val="00CB7DD0"/>
    <w:rsid w:val="00CC0304"/>
    <w:rsid w:val="00CC0CB6"/>
    <w:rsid w:val="00CC0F9B"/>
    <w:rsid w:val="00CC25A1"/>
    <w:rsid w:val="00CC2885"/>
    <w:rsid w:val="00CC3D14"/>
    <w:rsid w:val="00CC5BBF"/>
    <w:rsid w:val="00CC6E38"/>
    <w:rsid w:val="00CD1B2A"/>
    <w:rsid w:val="00CD4DD4"/>
    <w:rsid w:val="00CD54CD"/>
    <w:rsid w:val="00CE0330"/>
    <w:rsid w:val="00CE04B5"/>
    <w:rsid w:val="00CE1173"/>
    <w:rsid w:val="00CE184A"/>
    <w:rsid w:val="00CE4316"/>
    <w:rsid w:val="00CF00DF"/>
    <w:rsid w:val="00CF28BA"/>
    <w:rsid w:val="00CF3C25"/>
    <w:rsid w:val="00CF74CA"/>
    <w:rsid w:val="00CF7D9C"/>
    <w:rsid w:val="00D00A91"/>
    <w:rsid w:val="00D01E96"/>
    <w:rsid w:val="00D0314A"/>
    <w:rsid w:val="00D042BC"/>
    <w:rsid w:val="00D05321"/>
    <w:rsid w:val="00D07827"/>
    <w:rsid w:val="00D07910"/>
    <w:rsid w:val="00D07A3C"/>
    <w:rsid w:val="00D07B1D"/>
    <w:rsid w:val="00D12CC6"/>
    <w:rsid w:val="00D22F4E"/>
    <w:rsid w:val="00D23599"/>
    <w:rsid w:val="00D2448D"/>
    <w:rsid w:val="00D251A2"/>
    <w:rsid w:val="00D259DE"/>
    <w:rsid w:val="00D2603C"/>
    <w:rsid w:val="00D30D48"/>
    <w:rsid w:val="00D30F72"/>
    <w:rsid w:val="00D31418"/>
    <w:rsid w:val="00D3464A"/>
    <w:rsid w:val="00D35287"/>
    <w:rsid w:val="00D367D4"/>
    <w:rsid w:val="00D36898"/>
    <w:rsid w:val="00D37307"/>
    <w:rsid w:val="00D41EC6"/>
    <w:rsid w:val="00D445D2"/>
    <w:rsid w:val="00D44D6C"/>
    <w:rsid w:val="00D46444"/>
    <w:rsid w:val="00D501A9"/>
    <w:rsid w:val="00D535CB"/>
    <w:rsid w:val="00D54075"/>
    <w:rsid w:val="00D54B1B"/>
    <w:rsid w:val="00D561CB"/>
    <w:rsid w:val="00D561D2"/>
    <w:rsid w:val="00D56701"/>
    <w:rsid w:val="00D56892"/>
    <w:rsid w:val="00D56EEE"/>
    <w:rsid w:val="00D61323"/>
    <w:rsid w:val="00D61EB7"/>
    <w:rsid w:val="00D62B50"/>
    <w:rsid w:val="00D63722"/>
    <w:rsid w:val="00D63A12"/>
    <w:rsid w:val="00D641D9"/>
    <w:rsid w:val="00D64E17"/>
    <w:rsid w:val="00D64E1F"/>
    <w:rsid w:val="00D6732B"/>
    <w:rsid w:val="00D705EC"/>
    <w:rsid w:val="00D70C44"/>
    <w:rsid w:val="00D71761"/>
    <w:rsid w:val="00D72860"/>
    <w:rsid w:val="00D7487A"/>
    <w:rsid w:val="00D83075"/>
    <w:rsid w:val="00D91126"/>
    <w:rsid w:val="00D9164D"/>
    <w:rsid w:val="00D94008"/>
    <w:rsid w:val="00DA19CB"/>
    <w:rsid w:val="00DA4B88"/>
    <w:rsid w:val="00DB2866"/>
    <w:rsid w:val="00DB3DDD"/>
    <w:rsid w:val="00DB46FD"/>
    <w:rsid w:val="00DB56D8"/>
    <w:rsid w:val="00DB5821"/>
    <w:rsid w:val="00DB6A05"/>
    <w:rsid w:val="00DB7510"/>
    <w:rsid w:val="00DB7F05"/>
    <w:rsid w:val="00DC27AD"/>
    <w:rsid w:val="00DC5FE3"/>
    <w:rsid w:val="00DC6488"/>
    <w:rsid w:val="00DD05CF"/>
    <w:rsid w:val="00DD326B"/>
    <w:rsid w:val="00DD34D7"/>
    <w:rsid w:val="00DD3EFC"/>
    <w:rsid w:val="00DD64E6"/>
    <w:rsid w:val="00DD6700"/>
    <w:rsid w:val="00DD6D32"/>
    <w:rsid w:val="00DD7FCE"/>
    <w:rsid w:val="00DE0CB2"/>
    <w:rsid w:val="00DE4278"/>
    <w:rsid w:val="00DE4B49"/>
    <w:rsid w:val="00DE518F"/>
    <w:rsid w:val="00DE5631"/>
    <w:rsid w:val="00DE5B0B"/>
    <w:rsid w:val="00DF05E8"/>
    <w:rsid w:val="00DF1B27"/>
    <w:rsid w:val="00DF22A0"/>
    <w:rsid w:val="00DF4342"/>
    <w:rsid w:val="00DF6331"/>
    <w:rsid w:val="00E0001C"/>
    <w:rsid w:val="00E02DD1"/>
    <w:rsid w:val="00E04694"/>
    <w:rsid w:val="00E121C0"/>
    <w:rsid w:val="00E13DC9"/>
    <w:rsid w:val="00E14BF4"/>
    <w:rsid w:val="00E1750A"/>
    <w:rsid w:val="00E17791"/>
    <w:rsid w:val="00E237D8"/>
    <w:rsid w:val="00E27763"/>
    <w:rsid w:val="00E27FEE"/>
    <w:rsid w:val="00E301E5"/>
    <w:rsid w:val="00E30749"/>
    <w:rsid w:val="00E3383B"/>
    <w:rsid w:val="00E35495"/>
    <w:rsid w:val="00E35FE5"/>
    <w:rsid w:val="00E37F66"/>
    <w:rsid w:val="00E464EB"/>
    <w:rsid w:val="00E47807"/>
    <w:rsid w:val="00E501B7"/>
    <w:rsid w:val="00E509D1"/>
    <w:rsid w:val="00E51324"/>
    <w:rsid w:val="00E521F2"/>
    <w:rsid w:val="00E53464"/>
    <w:rsid w:val="00E54885"/>
    <w:rsid w:val="00E54A44"/>
    <w:rsid w:val="00E54C8F"/>
    <w:rsid w:val="00E54ED7"/>
    <w:rsid w:val="00E554BF"/>
    <w:rsid w:val="00E5589C"/>
    <w:rsid w:val="00E60D9C"/>
    <w:rsid w:val="00E60EE1"/>
    <w:rsid w:val="00E624E7"/>
    <w:rsid w:val="00E6345E"/>
    <w:rsid w:val="00E66EC3"/>
    <w:rsid w:val="00E73887"/>
    <w:rsid w:val="00E73AB0"/>
    <w:rsid w:val="00E74E0B"/>
    <w:rsid w:val="00E753E1"/>
    <w:rsid w:val="00E7578F"/>
    <w:rsid w:val="00E75880"/>
    <w:rsid w:val="00E773D4"/>
    <w:rsid w:val="00E80527"/>
    <w:rsid w:val="00E90297"/>
    <w:rsid w:val="00E925CD"/>
    <w:rsid w:val="00E94E26"/>
    <w:rsid w:val="00E95382"/>
    <w:rsid w:val="00E953E2"/>
    <w:rsid w:val="00E95AFF"/>
    <w:rsid w:val="00E95BA9"/>
    <w:rsid w:val="00E96265"/>
    <w:rsid w:val="00E96731"/>
    <w:rsid w:val="00E96C43"/>
    <w:rsid w:val="00E97DF3"/>
    <w:rsid w:val="00EA1665"/>
    <w:rsid w:val="00EA3E50"/>
    <w:rsid w:val="00EA6551"/>
    <w:rsid w:val="00EA687A"/>
    <w:rsid w:val="00EA7646"/>
    <w:rsid w:val="00EB4FF9"/>
    <w:rsid w:val="00EB5904"/>
    <w:rsid w:val="00EB6F4E"/>
    <w:rsid w:val="00EB70A6"/>
    <w:rsid w:val="00EB7DB4"/>
    <w:rsid w:val="00EC0FCC"/>
    <w:rsid w:val="00EC36A0"/>
    <w:rsid w:val="00EC38CB"/>
    <w:rsid w:val="00EC47B3"/>
    <w:rsid w:val="00ED110B"/>
    <w:rsid w:val="00ED23A3"/>
    <w:rsid w:val="00ED29D4"/>
    <w:rsid w:val="00ED400B"/>
    <w:rsid w:val="00ED406D"/>
    <w:rsid w:val="00ED550B"/>
    <w:rsid w:val="00ED7231"/>
    <w:rsid w:val="00EE27C9"/>
    <w:rsid w:val="00EE2BD1"/>
    <w:rsid w:val="00EE33F7"/>
    <w:rsid w:val="00EE4AF1"/>
    <w:rsid w:val="00EE6184"/>
    <w:rsid w:val="00EE7722"/>
    <w:rsid w:val="00EE7DAC"/>
    <w:rsid w:val="00EF16B1"/>
    <w:rsid w:val="00EF1B59"/>
    <w:rsid w:val="00EF4A1E"/>
    <w:rsid w:val="00EF642B"/>
    <w:rsid w:val="00F0065B"/>
    <w:rsid w:val="00F02D9A"/>
    <w:rsid w:val="00F02DE2"/>
    <w:rsid w:val="00F03240"/>
    <w:rsid w:val="00F06DD5"/>
    <w:rsid w:val="00F07850"/>
    <w:rsid w:val="00F11C3A"/>
    <w:rsid w:val="00F1279D"/>
    <w:rsid w:val="00F127D5"/>
    <w:rsid w:val="00F12BB3"/>
    <w:rsid w:val="00F16819"/>
    <w:rsid w:val="00F1743F"/>
    <w:rsid w:val="00F2065F"/>
    <w:rsid w:val="00F23CC2"/>
    <w:rsid w:val="00F257EA"/>
    <w:rsid w:val="00F25BEC"/>
    <w:rsid w:val="00F26D85"/>
    <w:rsid w:val="00F26EEC"/>
    <w:rsid w:val="00F304CE"/>
    <w:rsid w:val="00F31099"/>
    <w:rsid w:val="00F33488"/>
    <w:rsid w:val="00F354AC"/>
    <w:rsid w:val="00F3561D"/>
    <w:rsid w:val="00F362F3"/>
    <w:rsid w:val="00F37388"/>
    <w:rsid w:val="00F427F1"/>
    <w:rsid w:val="00F43328"/>
    <w:rsid w:val="00F43CD7"/>
    <w:rsid w:val="00F46D78"/>
    <w:rsid w:val="00F5083C"/>
    <w:rsid w:val="00F51288"/>
    <w:rsid w:val="00F52AEF"/>
    <w:rsid w:val="00F53813"/>
    <w:rsid w:val="00F55FBD"/>
    <w:rsid w:val="00F60485"/>
    <w:rsid w:val="00F6058F"/>
    <w:rsid w:val="00F616DB"/>
    <w:rsid w:val="00F62D7D"/>
    <w:rsid w:val="00F6437E"/>
    <w:rsid w:val="00F65721"/>
    <w:rsid w:val="00F74A93"/>
    <w:rsid w:val="00F766FE"/>
    <w:rsid w:val="00F77F97"/>
    <w:rsid w:val="00F81B94"/>
    <w:rsid w:val="00F826EA"/>
    <w:rsid w:val="00F85DF6"/>
    <w:rsid w:val="00F8685C"/>
    <w:rsid w:val="00F907F4"/>
    <w:rsid w:val="00F92EB6"/>
    <w:rsid w:val="00F95763"/>
    <w:rsid w:val="00FA2BD3"/>
    <w:rsid w:val="00FA52FC"/>
    <w:rsid w:val="00FA65D0"/>
    <w:rsid w:val="00FB395C"/>
    <w:rsid w:val="00FB4022"/>
    <w:rsid w:val="00FB461C"/>
    <w:rsid w:val="00FB5E13"/>
    <w:rsid w:val="00FB7368"/>
    <w:rsid w:val="00FB7A43"/>
    <w:rsid w:val="00FC4E22"/>
    <w:rsid w:val="00FC64AA"/>
    <w:rsid w:val="00FC7836"/>
    <w:rsid w:val="00FD0A2E"/>
    <w:rsid w:val="00FD0AA5"/>
    <w:rsid w:val="00FD2A0B"/>
    <w:rsid w:val="00FD53E5"/>
    <w:rsid w:val="00FD5DBE"/>
    <w:rsid w:val="00FD7FA8"/>
    <w:rsid w:val="00FE02D8"/>
    <w:rsid w:val="00FE1C91"/>
    <w:rsid w:val="00FE32DA"/>
    <w:rsid w:val="00FE381E"/>
    <w:rsid w:val="00FE4615"/>
    <w:rsid w:val="00FE6216"/>
    <w:rsid w:val="00FF0A41"/>
    <w:rsid w:val="00FF0C5F"/>
    <w:rsid w:val="00FF1B36"/>
    <w:rsid w:val="00FF3625"/>
    <w:rsid w:val="00FF4A88"/>
    <w:rsid w:val="00FF4C1B"/>
    <w:rsid w:val="00FF5212"/>
    <w:rsid w:val="00FF52E6"/>
    <w:rsid w:val="00FF7E3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E51A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C9289D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C82AC7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C1F89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C7273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72730"/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rsid w:val="00C7273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D3A2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D3A29"/>
    <w:rPr>
      <w:rFonts w:ascii="Tahoma" w:eastAsia="Times New Roman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04067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F322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F322A"/>
    <w:rPr>
      <w:rFonts w:ascii="Times New Roman" w:eastAsia="Times New Roman" w:hAnsi="Times New Roman" w:cs="Times New Roman"/>
      <w:sz w:val="24"/>
      <w:szCs w:val="24"/>
    </w:rPr>
  </w:style>
  <w:style w:type="paragraph" w:customStyle="1" w:styleId="Default">
    <w:name w:val="Default"/>
    <w:rsid w:val="009C50C7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NormalWeb">
    <w:name w:val="Normal (Web)"/>
    <w:basedOn w:val="Normal"/>
    <w:uiPriority w:val="99"/>
    <w:unhideWhenUsed/>
    <w:rsid w:val="00C037FD"/>
    <w:pPr>
      <w:spacing w:before="100" w:beforeAutospacing="1" w:after="100" w:afterAutospacing="1"/>
    </w:pPr>
    <w:rPr>
      <w:rFonts w:eastAsiaTheme="minorEastAsia"/>
    </w:rPr>
  </w:style>
  <w:style w:type="table" w:styleId="LightShading-Accent5">
    <w:name w:val="Light Shading Accent 5"/>
    <w:basedOn w:val="TableNormal"/>
    <w:uiPriority w:val="60"/>
    <w:rsid w:val="00517180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Ind w:w="0" w:type="dxa"/>
      <w:tblBorders>
        <w:top w:val="single" w:sz="8" w:space="0" w:color="4BACC6" w:themeColor="accent5"/>
        <w:bottom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MediumShading1-Accent5">
    <w:name w:val="Medium Shading 1 Accent 5"/>
    <w:basedOn w:val="TableNormal"/>
    <w:uiPriority w:val="63"/>
    <w:rsid w:val="0051718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BF09C2"/>
    <w:rPr>
      <w:color w:val="0000FF" w:themeColor="hyperlink"/>
      <w:u w:val="single"/>
    </w:rPr>
  </w:style>
  <w:style w:type="character" w:customStyle="1" w:styleId="apple-converted-space">
    <w:name w:val="apple-converted-space"/>
    <w:basedOn w:val="DefaultParagraphFont"/>
    <w:rsid w:val="005D0445"/>
  </w:style>
  <w:style w:type="character" w:styleId="Emphasis">
    <w:name w:val="Emphasis"/>
    <w:basedOn w:val="DefaultParagraphFont"/>
    <w:uiPriority w:val="20"/>
    <w:qFormat/>
    <w:rsid w:val="005D0445"/>
    <w:rPr>
      <w:i/>
      <w:iCs/>
    </w:rPr>
  </w:style>
  <w:style w:type="character" w:styleId="Strong">
    <w:name w:val="Strong"/>
    <w:basedOn w:val="DefaultParagraphFont"/>
    <w:uiPriority w:val="22"/>
    <w:qFormat/>
    <w:rsid w:val="005D0445"/>
    <w:rPr>
      <w:b/>
      <w:bCs/>
    </w:rPr>
  </w:style>
  <w:style w:type="paragraph" w:customStyle="1" w:styleId="DecimalAligned">
    <w:name w:val="Decimal Aligned"/>
    <w:basedOn w:val="Normal"/>
    <w:uiPriority w:val="40"/>
    <w:qFormat/>
    <w:rsid w:val="00C86E31"/>
    <w:pPr>
      <w:tabs>
        <w:tab w:val="decimal" w:pos="360"/>
      </w:tabs>
      <w:spacing w:after="200" w:line="276" w:lineRule="auto"/>
    </w:pPr>
    <w:rPr>
      <w:rFonts w:asciiTheme="minorHAnsi" w:eastAsiaTheme="minorEastAsia" w:hAnsiTheme="minorHAnsi"/>
      <w:sz w:val="22"/>
      <w:szCs w:val="22"/>
    </w:rPr>
  </w:style>
  <w:style w:type="paragraph" w:styleId="FootnoteText">
    <w:name w:val="footnote text"/>
    <w:basedOn w:val="Normal"/>
    <w:link w:val="FootnoteTextChar"/>
    <w:uiPriority w:val="99"/>
    <w:unhideWhenUsed/>
    <w:rsid w:val="00C86E31"/>
    <w:rPr>
      <w:rFonts w:asciiTheme="minorHAnsi" w:eastAsiaTheme="minorEastAsia" w:hAnsiTheme="minorHAnsi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C86E31"/>
    <w:rPr>
      <w:rFonts w:eastAsiaTheme="minorEastAsia" w:cs="Times New Roman"/>
      <w:sz w:val="20"/>
      <w:szCs w:val="20"/>
    </w:rPr>
  </w:style>
  <w:style w:type="character" w:styleId="SubtleEmphasis">
    <w:name w:val="Subtle Emphasis"/>
    <w:basedOn w:val="DefaultParagraphFont"/>
    <w:uiPriority w:val="19"/>
    <w:qFormat/>
    <w:rsid w:val="00C86E31"/>
    <w:rPr>
      <w:i/>
      <w:iCs/>
    </w:rPr>
  </w:style>
  <w:style w:type="table" w:styleId="MediumShading2-Accent5">
    <w:name w:val="Medium Shading 2 Accent 5"/>
    <w:basedOn w:val="TableNormal"/>
    <w:uiPriority w:val="64"/>
    <w:rsid w:val="00C86E31"/>
    <w:pPr>
      <w:spacing w:after="0" w:line="240" w:lineRule="auto"/>
    </w:pPr>
    <w:rPr>
      <w:rFonts w:eastAsiaTheme="minorEastAsia"/>
    </w:r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customStyle="1" w:styleId="Heading2Char">
    <w:name w:val="Heading 2 Char"/>
    <w:basedOn w:val="DefaultParagraphFont"/>
    <w:link w:val="Heading2"/>
    <w:uiPriority w:val="9"/>
    <w:rsid w:val="00C82AC7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size-xl">
    <w:name w:val="size-xl"/>
    <w:basedOn w:val="DefaultParagraphFont"/>
    <w:rsid w:val="00C82AC7"/>
  </w:style>
  <w:style w:type="character" w:customStyle="1" w:styleId="size-m">
    <w:name w:val="size-m"/>
    <w:basedOn w:val="DefaultParagraphFont"/>
    <w:rsid w:val="00C82AC7"/>
  </w:style>
  <w:style w:type="character" w:customStyle="1" w:styleId="Heading1Char">
    <w:name w:val="Heading 1 Char"/>
    <w:basedOn w:val="DefaultParagraphFont"/>
    <w:link w:val="Heading1"/>
    <w:uiPriority w:val="9"/>
    <w:rsid w:val="00C9289D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C1F89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styleId="LineNumber">
    <w:name w:val="line number"/>
    <w:basedOn w:val="DefaultParagraphFont"/>
    <w:uiPriority w:val="99"/>
    <w:semiHidden/>
    <w:unhideWhenUsed/>
    <w:rsid w:val="00880F97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53B5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53B58"/>
    <w:rPr>
      <w:rFonts w:ascii="Courier New" w:eastAsia="Times New Roman" w:hAnsi="Courier New" w:cs="Courier New"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E51A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C9289D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C82AC7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C1F89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C7273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72730"/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rsid w:val="00C7273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D3A2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D3A29"/>
    <w:rPr>
      <w:rFonts w:ascii="Tahoma" w:eastAsia="Times New Roman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04067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F322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F322A"/>
    <w:rPr>
      <w:rFonts w:ascii="Times New Roman" w:eastAsia="Times New Roman" w:hAnsi="Times New Roman" w:cs="Times New Roman"/>
      <w:sz w:val="24"/>
      <w:szCs w:val="24"/>
    </w:rPr>
  </w:style>
  <w:style w:type="paragraph" w:customStyle="1" w:styleId="Default">
    <w:name w:val="Default"/>
    <w:rsid w:val="009C50C7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NormalWeb">
    <w:name w:val="Normal (Web)"/>
    <w:basedOn w:val="Normal"/>
    <w:uiPriority w:val="99"/>
    <w:unhideWhenUsed/>
    <w:rsid w:val="00C037FD"/>
    <w:pPr>
      <w:spacing w:before="100" w:beforeAutospacing="1" w:after="100" w:afterAutospacing="1"/>
    </w:pPr>
    <w:rPr>
      <w:rFonts w:eastAsiaTheme="minorEastAsia"/>
    </w:rPr>
  </w:style>
  <w:style w:type="table" w:styleId="LightShading-Accent5">
    <w:name w:val="Light Shading Accent 5"/>
    <w:basedOn w:val="TableNormal"/>
    <w:uiPriority w:val="60"/>
    <w:rsid w:val="00517180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Ind w:w="0" w:type="dxa"/>
      <w:tblBorders>
        <w:top w:val="single" w:sz="8" w:space="0" w:color="4BACC6" w:themeColor="accent5"/>
        <w:bottom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MediumShading1-Accent5">
    <w:name w:val="Medium Shading 1 Accent 5"/>
    <w:basedOn w:val="TableNormal"/>
    <w:uiPriority w:val="63"/>
    <w:rsid w:val="0051718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BF09C2"/>
    <w:rPr>
      <w:color w:val="0000FF" w:themeColor="hyperlink"/>
      <w:u w:val="single"/>
    </w:rPr>
  </w:style>
  <w:style w:type="character" w:customStyle="1" w:styleId="apple-converted-space">
    <w:name w:val="apple-converted-space"/>
    <w:basedOn w:val="DefaultParagraphFont"/>
    <w:rsid w:val="005D0445"/>
  </w:style>
  <w:style w:type="character" w:styleId="Emphasis">
    <w:name w:val="Emphasis"/>
    <w:basedOn w:val="DefaultParagraphFont"/>
    <w:uiPriority w:val="20"/>
    <w:qFormat/>
    <w:rsid w:val="005D0445"/>
    <w:rPr>
      <w:i/>
      <w:iCs/>
    </w:rPr>
  </w:style>
  <w:style w:type="character" w:styleId="Strong">
    <w:name w:val="Strong"/>
    <w:basedOn w:val="DefaultParagraphFont"/>
    <w:uiPriority w:val="22"/>
    <w:qFormat/>
    <w:rsid w:val="005D0445"/>
    <w:rPr>
      <w:b/>
      <w:bCs/>
    </w:rPr>
  </w:style>
  <w:style w:type="paragraph" w:customStyle="1" w:styleId="DecimalAligned">
    <w:name w:val="Decimal Aligned"/>
    <w:basedOn w:val="Normal"/>
    <w:uiPriority w:val="40"/>
    <w:qFormat/>
    <w:rsid w:val="00C86E31"/>
    <w:pPr>
      <w:tabs>
        <w:tab w:val="decimal" w:pos="360"/>
      </w:tabs>
      <w:spacing w:after="200" w:line="276" w:lineRule="auto"/>
    </w:pPr>
    <w:rPr>
      <w:rFonts w:asciiTheme="minorHAnsi" w:eastAsiaTheme="minorEastAsia" w:hAnsiTheme="minorHAnsi"/>
      <w:sz w:val="22"/>
      <w:szCs w:val="22"/>
    </w:rPr>
  </w:style>
  <w:style w:type="paragraph" w:styleId="FootnoteText">
    <w:name w:val="footnote text"/>
    <w:basedOn w:val="Normal"/>
    <w:link w:val="FootnoteTextChar"/>
    <w:uiPriority w:val="99"/>
    <w:unhideWhenUsed/>
    <w:rsid w:val="00C86E31"/>
    <w:rPr>
      <w:rFonts w:asciiTheme="minorHAnsi" w:eastAsiaTheme="minorEastAsia" w:hAnsiTheme="minorHAnsi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C86E31"/>
    <w:rPr>
      <w:rFonts w:eastAsiaTheme="minorEastAsia" w:cs="Times New Roman"/>
      <w:sz w:val="20"/>
      <w:szCs w:val="20"/>
    </w:rPr>
  </w:style>
  <w:style w:type="character" w:styleId="SubtleEmphasis">
    <w:name w:val="Subtle Emphasis"/>
    <w:basedOn w:val="DefaultParagraphFont"/>
    <w:uiPriority w:val="19"/>
    <w:qFormat/>
    <w:rsid w:val="00C86E31"/>
    <w:rPr>
      <w:i/>
      <w:iCs/>
    </w:rPr>
  </w:style>
  <w:style w:type="table" w:styleId="MediumShading2-Accent5">
    <w:name w:val="Medium Shading 2 Accent 5"/>
    <w:basedOn w:val="TableNormal"/>
    <w:uiPriority w:val="64"/>
    <w:rsid w:val="00C86E31"/>
    <w:pPr>
      <w:spacing w:after="0" w:line="240" w:lineRule="auto"/>
    </w:pPr>
    <w:rPr>
      <w:rFonts w:eastAsiaTheme="minorEastAsia"/>
    </w:r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customStyle="1" w:styleId="Heading2Char">
    <w:name w:val="Heading 2 Char"/>
    <w:basedOn w:val="DefaultParagraphFont"/>
    <w:link w:val="Heading2"/>
    <w:uiPriority w:val="9"/>
    <w:rsid w:val="00C82AC7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size-xl">
    <w:name w:val="size-xl"/>
    <w:basedOn w:val="DefaultParagraphFont"/>
    <w:rsid w:val="00C82AC7"/>
  </w:style>
  <w:style w:type="character" w:customStyle="1" w:styleId="size-m">
    <w:name w:val="size-m"/>
    <w:basedOn w:val="DefaultParagraphFont"/>
    <w:rsid w:val="00C82AC7"/>
  </w:style>
  <w:style w:type="character" w:customStyle="1" w:styleId="Heading1Char">
    <w:name w:val="Heading 1 Char"/>
    <w:basedOn w:val="DefaultParagraphFont"/>
    <w:link w:val="Heading1"/>
    <w:uiPriority w:val="9"/>
    <w:rsid w:val="00C9289D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C1F89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styleId="LineNumber">
    <w:name w:val="line number"/>
    <w:basedOn w:val="DefaultParagraphFont"/>
    <w:uiPriority w:val="99"/>
    <w:semiHidden/>
    <w:unhideWhenUsed/>
    <w:rsid w:val="00880F97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53B5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53B58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67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51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21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26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495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436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69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37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180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944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864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730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997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107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28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652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94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180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330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927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682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47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072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99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05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22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545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19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484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429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57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306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78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469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7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168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880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313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091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71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346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23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135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68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17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93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98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20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61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470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977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90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531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09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12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45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541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389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62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576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90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973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582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F0983F8-D5F9-4481-990C-910822709D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6</TotalTime>
  <Pages>1</Pages>
  <Words>250</Words>
  <Characters>143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67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lAm</dc:creator>
  <cp:lastModifiedBy>Windows User</cp:lastModifiedBy>
  <cp:revision>19</cp:revision>
  <dcterms:created xsi:type="dcterms:W3CDTF">2019-09-12T13:11:00Z</dcterms:created>
  <dcterms:modified xsi:type="dcterms:W3CDTF">2019-09-13T12:52:00Z</dcterms:modified>
</cp:coreProperties>
</file>